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1801E0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3E4036" wp14:editId="5B324456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48BB4D" w14:textId="77777777" w:rsidR="00F010F1" w:rsidRPr="000C147C" w:rsidRDefault="00567A2C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0C147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OCTOBER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0C147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</w:t>
                            </w:r>
                            <w:r w:rsidRPr="000C147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OR FAMILIES OF 10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</w:t>
                            </w:r>
                            <w:r w:rsidRPr="000C147C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Pr="000C147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RADE STUDENTS</w:t>
                            </w:r>
                          </w:p>
                          <w:p w14:paraId="27466CF7" w14:textId="77777777" w:rsidR="001B2141" w:rsidRPr="009E4AFB" w:rsidRDefault="00567A2C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3E403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vLc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n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" fillcolor="#95b6c5 [1944]" stroked="f" strokeweight=".5pt">
                <v:textbox>
                  <w:txbxContent>
                    <w:p w14:paraId="5E48BB4D" w14:textId="77777777" w:rsidR="00F010F1" w:rsidRPr="000C147C" w:rsidRDefault="00567A2C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0C147C">
                        <w:rPr>
                          <w:rFonts w:ascii="Myriad Pro" w:hAnsi="Myriad Pro"/>
                          <w:b/>
                          <w:sz w:val="32"/>
                        </w:rPr>
                        <w:t xml:space="preserve">OCTOBER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0C147C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</w:t>
                      </w:r>
                      <w:r w:rsidRPr="000C147C">
                        <w:rPr>
                          <w:rFonts w:ascii="Myriad Pro" w:hAnsi="Myriad Pro"/>
                          <w:b/>
                          <w:sz w:val="32"/>
                        </w:rPr>
                        <w:t>FOR FAMILIES OF 10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</w:t>
                      </w:r>
                      <w:r w:rsidRPr="000C147C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Pr="000C147C">
                        <w:rPr>
                          <w:rFonts w:ascii="Myriad Pro" w:hAnsi="Myriad Pro"/>
                          <w:b/>
                          <w:sz w:val="32"/>
                        </w:rPr>
                        <w:t>GRADE STUDENTS</w:t>
                      </w:r>
                    </w:p>
                    <w:p w14:paraId="27466CF7" w14:textId="77777777" w:rsidR="001B2141" w:rsidRPr="009E4AFB" w:rsidRDefault="00567A2C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32748696" wp14:editId="3B5BFF2F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53598DFB" wp14:editId="2DA8C335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5D7E07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0BB8B06E" w14:textId="57854AC8" w:rsidR="001A6610" w:rsidRPr="009909CD" w:rsidRDefault="002E6301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White Pass GEAR UP </w:t>
                            </w:r>
                            <w:r w:rsidR="009909CD"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</w:t>
                            </w:r>
                          </w:p>
                          <w:p w14:paraId="4755364A" w14:textId="77777777" w:rsidR="009909CD" w:rsidRPr="009909CD" w:rsidRDefault="006367DA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6367DA">
                              <w:rPr>
                                <w:rFonts w:ascii="Myriad Pro" w:hAnsi="Myriad Pro"/>
                                <w:sz w:val="36"/>
                              </w:rPr>
                              <w:t>High School &amp; Beyond Planning — News &amp; Information</w:t>
                            </w:r>
                          </w:p>
                          <w:p w14:paraId="2B1095EB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3598DFB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465D7E07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0BB8B06E" w14:textId="57854AC8" w:rsidR="001A6610" w:rsidRPr="009909CD" w:rsidRDefault="002E6301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White Pass GEAR UP </w:t>
                      </w:r>
                      <w:r w:rsidR="009909CD"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 </w:t>
                      </w:r>
                    </w:p>
                    <w:p w14:paraId="4755364A" w14:textId="77777777" w:rsidR="009909CD" w:rsidRPr="009909CD" w:rsidRDefault="006367DA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 w:rsidRPr="006367DA">
                        <w:rPr>
                          <w:rFonts w:ascii="Myriad Pro" w:hAnsi="Myriad Pro"/>
                          <w:sz w:val="36"/>
                        </w:rPr>
                        <w:t>High School &amp; Beyond Planning — News &amp; Information</w:t>
                      </w:r>
                    </w:p>
                    <w:p w14:paraId="2B1095EB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100CA60D" w14:textId="6D8F570C" w:rsidR="001B2141" w:rsidRDefault="002E6301" w:rsidP="001B2141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14223A9C" wp14:editId="2B3203E1">
                <wp:simplePos x="0" y="0"/>
                <wp:positionH relativeFrom="column">
                  <wp:posOffset>50800</wp:posOffset>
                </wp:positionH>
                <wp:positionV relativeFrom="paragraph">
                  <wp:posOffset>5483860</wp:posOffset>
                </wp:positionV>
                <wp:extent cx="7173595" cy="838200"/>
                <wp:effectExtent l="0" t="0" r="2730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73595" cy="838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5B9D3E" w14:textId="77777777" w:rsidR="002E6301" w:rsidRDefault="002E6301"/>
                          <w:p w14:paraId="5CB1737A" w14:textId="57BF70EA" w:rsidR="0065166B" w:rsidRPr="002E6301" w:rsidRDefault="002E6301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2E6301">
                              <w:rPr>
                                <w:sz w:val="28"/>
                                <w:szCs w:val="28"/>
                              </w:rPr>
                              <w:t>PSAT testing will take place on Wednesday October 12t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223A9C" id="Text Box 2" o:spid="_x0000_s1028" type="#_x0000_t202" style="position:absolute;margin-left:4pt;margin-top:431.8pt;width:564.85pt;height:66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" strokecolor="#d8d8d8 [2732]">
                <v:textbox>
                  <w:txbxContent>
                    <w:p w14:paraId="665B9D3E" w14:textId="77777777" w:rsidR="002E6301" w:rsidRDefault="002E6301"/>
                    <w:p w14:paraId="5CB1737A" w14:textId="57BF70EA" w:rsidR="0065166B" w:rsidRPr="002E6301" w:rsidRDefault="002E6301">
                      <w:pPr>
                        <w:rPr>
                          <w:sz w:val="28"/>
                          <w:szCs w:val="28"/>
                        </w:rPr>
                      </w:pPr>
                      <w:r w:rsidRPr="002E6301">
                        <w:rPr>
                          <w:sz w:val="28"/>
                          <w:szCs w:val="28"/>
                        </w:rPr>
                        <w:t>PSAT testing will take place on Wednesday October 12th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F27001A" wp14:editId="6EF8BEDF">
                <wp:simplePos x="0" y="0"/>
                <wp:positionH relativeFrom="margin">
                  <wp:align>right</wp:align>
                </wp:positionH>
                <wp:positionV relativeFrom="paragraph">
                  <wp:posOffset>6868160</wp:posOffset>
                </wp:positionV>
                <wp:extent cx="7296150" cy="1236980"/>
                <wp:effectExtent l="0" t="0" r="0" b="127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96150" cy="12369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FCE503" w14:textId="77777777" w:rsidR="00937C3E" w:rsidRPr="00567A2C" w:rsidRDefault="00D95C16" w:rsidP="00937C3E">
                            <w:pPr>
                              <w:rPr>
                                <w:sz w:val="28"/>
                              </w:rPr>
                            </w:pPr>
                            <w:r w:rsidRPr="00567A2C">
                              <w:rPr>
                                <w:sz w:val="28"/>
                              </w:rPr>
                              <w:t>Taking the PSAT/NMSQT again in 11th grade gives students a fresh skills assessment and a measure of their progress, as well as the chanc</w:t>
                            </w:r>
                            <w:r w:rsidR="00627CA3" w:rsidRPr="00567A2C">
                              <w:rPr>
                                <w:sz w:val="28"/>
                              </w:rPr>
                              <w:t>e to compete for scholarships. Research shows that students</w:t>
                            </w:r>
                            <w:r w:rsidRPr="00567A2C">
                              <w:rPr>
                                <w:sz w:val="28"/>
                              </w:rPr>
                              <w:t xml:space="preserve"> who take the PSAT/NMSQT in </w:t>
                            </w:r>
                            <w:r w:rsidR="00152303" w:rsidRPr="00567A2C">
                              <w:rPr>
                                <w:sz w:val="28"/>
                              </w:rPr>
                              <w:t xml:space="preserve">both </w:t>
                            </w:r>
                            <w:r w:rsidRPr="00567A2C">
                              <w:rPr>
                                <w:sz w:val="28"/>
                              </w:rPr>
                              <w:t>10th and 11th grades score higher on the SAT than students who do not.</w:t>
                            </w:r>
                            <w:r w:rsidR="00152303" w:rsidRPr="00567A2C">
                              <w:rPr>
                                <w:sz w:val="28"/>
                              </w:rPr>
                              <w:t xml:space="preserve"> </w:t>
                            </w:r>
                            <w:r w:rsidR="00152303" w:rsidRPr="00567A2C">
                              <w:rPr>
                                <w:sz w:val="28"/>
                              </w:rPr>
                              <w:tab/>
                            </w:r>
                            <w:r w:rsidR="00152303" w:rsidRPr="00567A2C">
                              <w:rPr>
                                <w:sz w:val="28"/>
                              </w:rPr>
                              <w:tab/>
                            </w:r>
                            <w:r w:rsidR="00937C3E" w:rsidRPr="00567A2C">
                              <w:rPr>
                                <w:sz w:val="28"/>
                              </w:rPr>
                              <w:t xml:space="preserve">                                                     </w:t>
                            </w:r>
                          </w:p>
                          <w:p w14:paraId="00EA522D" w14:textId="77777777" w:rsidR="006207D8" w:rsidRPr="009E4AFB" w:rsidRDefault="006207D8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27001A" id="Text Box 13" o:spid="_x0000_s1029" type="#_x0000_t202" style="position:absolute;margin-left:523.3pt;margin-top:540.8pt;width:574.5pt;height:97.4pt;z-index:2516664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" filled="f" stroked="f" strokeweight=".5pt">
                <v:textbox>
                  <w:txbxContent>
                    <w:p w14:paraId="00FCE503" w14:textId="77777777" w:rsidR="00937C3E" w:rsidRPr="00567A2C" w:rsidRDefault="00D95C16" w:rsidP="00937C3E">
                      <w:pPr>
                        <w:rPr>
                          <w:sz w:val="28"/>
                        </w:rPr>
                      </w:pPr>
                      <w:r w:rsidRPr="00567A2C">
                        <w:rPr>
                          <w:sz w:val="28"/>
                        </w:rPr>
                        <w:t>Taking the PSAT/NMSQT again in 11th grade gives students a fresh skills assessment and a measure of their progress, as well as the chanc</w:t>
                      </w:r>
                      <w:r w:rsidR="00627CA3" w:rsidRPr="00567A2C">
                        <w:rPr>
                          <w:sz w:val="28"/>
                        </w:rPr>
                        <w:t>e to compete for scholarships. Research shows that students</w:t>
                      </w:r>
                      <w:r w:rsidRPr="00567A2C">
                        <w:rPr>
                          <w:sz w:val="28"/>
                        </w:rPr>
                        <w:t xml:space="preserve"> who take the PSAT/NMSQT in </w:t>
                      </w:r>
                      <w:r w:rsidR="00152303" w:rsidRPr="00567A2C">
                        <w:rPr>
                          <w:sz w:val="28"/>
                        </w:rPr>
                        <w:t xml:space="preserve">both </w:t>
                      </w:r>
                      <w:r w:rsidRPr="00567A2C">
                        <w:rPr>
                          <w:sz w:val="28"/>
                        </w:rPr>
                        <w:t>10th and 11th grades score higher on the SAT than students who do not.</w:t>
                      </w:r>
                      <w:r w:rsidR="00152303" w:rsidRPr="00567A2C">
                        <w:rPr>
                          <w:sz w:val="28"/>
                        </w:rPr>
                        <w:t xml:space="preserve"> </w:t>
                      </w:r>
                      <w:r w:rsidR="00152303" w:rsidRPr="00567A2C">
                        <w:rPr>
                          <w:sz w:val="28"/>
                        </w:rPr>
                        <w:tab/>
                      </w:r>
                      <w:r w:rsidR="00152303" w:rsidRPr="00567A2C">
                        <w:rPr>
                          <w:sz w:val="28"/>
                        </w:rPr>
                        <w:tab/>
                      </w:r>
                      <w:r w:rsidR="00937C3E" w:rsidRPr="00567A2C">
                        <w:rPr>
                          <w:sz w:val="28"/>
                        </w:rPr>
                        <w:t xml:space="preserve">                                                     </w:t>
                      </w:r>
                    </w:p>
                    <w:p w14:paraId="00EA522D" w14:textId="77777777" w:rsidR="006207D8" w:rsidRPr="009E4AFB" w:rsidRDefault="006207D8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E5586BF" wp14:editId="4B2808E8">
                <wp:simplePos x="0" y="0"/>
                <wp:positionH relativeFrom="margin">
                  <wp:align>right</wp:align>
                </wp:positionH>
                <wp:positionV relativeFrom="paragraph">
                  <wp:posOffset>6404610</wp:posOffset>
                </wp:positionV>
                <wp:extent cx="7291070" cy="438150"/>
                <wp:effectExtent l="0" t="0" r="508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91070" cy="4381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A1E6A1" w14:textId="77777777" w:rsidR="00CA36F6" w:rsidRPr="00E9730E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E9730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id You Know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5586BF" id="Text Box 8" o:spid="_x0000_s1030" type="#_x0000_t202" style="position:absolute;margin-left:522.9pt;margin-top:504.3pt;width:574.1pt;height:34.5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" fillcolor="#95b6c5 [1944]" stroked="f" strokeweight=".5pt">
                <v:textbox>
                  <w:txbxContent>
                    <w:p w14:paraId="52A1E6A1" w14:textId="77777777" w:rsidR="00CA36F6" w:rsidRPr="00E9730E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E9730E">
                        <w:rPr>
                          <w:rFonts w:ascii="Myriad Pro" w:hAnsi="Myriad Pro"/>
                          <w:b/>
                          <w:sz w:val="32"/>
                        </w:rPr>
                        <w:t>Did You Know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2FCB23F5" wp14:editId="428BEBC2">
                <wp:simplePos x="0" y="0"/>
                <wp:positionH relativeFrom="margin">
                  <wp:posOffset>5499100</wp:posOffset>
                </wp:positionH>
                <wp:positionV relativeFrom="margin">
                  <wp:posOffset>3838575</wp:posOffset>
                </wp:positionV>
                <wp:extent cx="1962150" cy="3155950"/>
                <wp:effectExtent l="0" t="0" r="19050" b="25400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62150" cy="31559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2AAB7B70" w14:textId="4BDC1624" w:rsidR="00275C50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School Contact Information:</w:t>
                            </w:r>
                          </w:p>
                          <w:p w14:paraId="554A3B31" w14:textId="22DF3E12" w:rsidR="002E6301" w:rsidRDefault="002E6301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695CEBB7" w14:textId="3DC96E08" w:rsidR="002E6301" w:rsidRDefault="002E6301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Main Office</w:t>
                            </w:r>
                          </w:p>
                          <w:p w14:paraId="738F0536" w14:textId="1E9087A2" w:rsidR="002E6301" w:rsidRDefault="002E6301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360-497-5816</w:t>
                            </w:r>
                          </w:p>
                          <w:p w14:paraId="0FAB4CF6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39B4219B" w14:textId="29B01464" w:rsidR="00275C50" w:rsidRDefault="00275C50" w:rsidP="00874387">
                            <w:pPr>
                              <w:pStyle w:val="NoSpacing"/>
                            </w:pPr>
                            <w:r w:rsidRPr="00874387">
                              <w:rPr>
                                <w:sz w:val="28"/>
                              </w:rPr>
                              <w:t>Personnel:</w:t>
                            </w:r>
                            <w:r>
                              <w:t xml:space="preserve"> </w:t>
                            </w:r>
                          </w:p>
                          <w:p w14:paraId="630AFF31" w14:textId="37ECE3DA" w:rsidR="002E6301" w:rsidRDefault="002E6301" w:rsidP="00874387">
                            <w:pPr>
                              <w:pStyle w:val="NoSpacing"/>
                            </w:pPr>
                          </w:p>
                          <w:p w14:paraId="15EDEF00" w14:textId="6C5DE922" w:rsidR="002E6301" w:rsidRPr="002E6301" w:rsidRDefault="002E6301" w:rsidP="00874387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2E6301">
                              <w:rPr>
                                <w:sz w:val="24"/>
                                <w:szCs w:val="24"/>
                              </w:rPr>
                              <w:t>Maureen Foley</w:t>
                            </w:r>
                          </w:p>
                          <w:p w14:paraId="69C5AC65" w14:textId="6CE726D0" w:rsidR="002E6301" w:rsidRPr="002E6301" w:rsidRDefault="002E6301" w:rsidP="00874387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2E6301">
                              <w:rPr>
                                <w:sz w:val="24"/>
                                <w:szCs w:val="24"/>
                              </w:rPr>
                              <w:t>360-497-5816 ext.3024</w:t>
                            </w:r>
                          </w:p>
                          <w:p w14:paraId="4E79FF8A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394D2EDE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610BDD67" w14:textId="3DA0F1A0" w:rsidR="00F35BE3" w:rsidRDefault="00F35BE3" w:rsidP="00874387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 w:rsidRPr="00F35BE3">
                              <w:rPr>
                                <w:sz w:val="28"/>
                              </w:rPr>
                              <w:t>Tutoring Center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</w:p>
                          <w:p w14:paraId="32CFDADC" w14:textId="77777777" w:rsidR="002E6301" w:rsidRDefault="002E6301" w:rsidP="002E6301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Tuesdays &amp; Thursdays</w:t>
                            </w:r>
                          </w:p>
                          <w:p w14:paraId="6B0BF91E" w14:textId="77777777" w:rsidR="002E6301" w:rsidRPr="00F35BE3" w:rsidRDefault="002E6301" w:rsidP="002E6301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 3-4:30pm</w:t>
                            </w:r>
                          </w:p>
                          <w:p w14:paraId="62624A2F" w14:textId="77777777" w:rsidR="002E6301" w:rsidRPr="00F35BE3" w:rsidRDefault="002E6301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CB23F5" id="AutoShape 14" o:spid="_x0000_s1031" style="position:absolute;margin-left:433pt;margin-top:302.25pt;width:154.5pt;height:248.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" o:allowincell="f" filled="f" strokecolor="#f2f2f2 [3052]">
                <v:textbox inset="14.4pt,14.4pt,14.4pt,14.4pt">
                  <w:txbxContent>
                    <w:p w14:paraId="2AAB7B70" w14:textId="4BDC1624" w:rsidR="00275C50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874387">
                        <w:rPr>
                          <w:sz w:val="28"/>
                        </w:rPr>
                        <w:t>School Contact Information:</w:t>
                      </w:r>
                    </w:p>
                    <w:p w14:paraId="554A3B31" w14:textId="22DF3E12" w:rsidR="002E6301" w:rsidRDefault="002E6301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695CEBB7" w14:textId="3DC96E08" w:rsidR="002E6301" w:rsidRDefault="002E6301" w:rsidP="00874387">
                      <w:pPr>
                        <w:pStyle w:val="NoSpacing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Main Office</w:t>
                      </w:r>
                    </w:p>
                    <w:p w14:paraId="738F0536" w14:textId="1E9087A2" w:rsidR="002E6301" w:rsidRDefault="002E6301" w:rsidP="00874387">
                      <w:pPr>
                        <w:pStyle w:val="NoSpacing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360-497-5816</w:t>
                      </w:r>
                    </w:p>
                    <w:p w14:paraId="0FAB4CF6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39B4219B" w14:textId="29B01464" w:rsidR="00275C50" w:rsidRDefault="00275C50" w:rsidP="00874387">
                      <w:pPr>
                        <w:pStyle w:val="NoSpacing"/>
                      </w:pPr>
                      <w:r w:rsidRPr="00874387">
                        <w:rPr>
                          <w:sz w:val="28"/>
                        </w:rPr>
                        <w:t>Personnel:</w:t>
                      </w:r>
                      <w:r>
                        <w:t xml:space="preserve"> </w:t>
                      </w:r>
                    </w:p>
                    <w:p w14:paraId="630AFF31" w14:textId="37ECE3DA" w:rsidR="002E6301" w:rsidRDefault="002E6301" w:rsidP="00874387">
                      <w:pPr>
                        <w:pStyle w:val="NoSpacing"/>
                      </w:pPr>
                    </w:p>
                    <w:p w14:paraId="15EDEF00" w14:textId="6C5DE922" w:rsidR="002E6301" w:rsidRPr="002E6301" w:rsidRDefault="002E6301" w:rsidP="00874387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2E6301">
                        <w:rPr>
                          <w:sz w:val="24"/>
                          <w:szCs w:val="24"/>
                        </w:rPr>
                        <w:t>Maureen Foley</w:t>
                      </w:r>
                    </w:p>
                    <w:p w14:paraId="69C5AC65" w14:textId="6CE726D0" w:rsidR="002E6301" w:rsidRPr="002E6301" w:rsidRDefault="002E6301" w:rsidP="00874387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2E6301">
                        <w:rPr>
                          <w:sz w:val="24"/>
                          <w:szCs w:val="24"/>
                        </w:rPr>
                        <w:t>360-497-5816 ext.3024</w:t>
                      </w:r>
                    </w:p>
                    <w:p w14:paraId="4E79FF8A" w14:textId="77777777" w:rsidR="00F35BE3" w:rsidRDefault="00F35BE3" w:rsidP="00874387">
                      <w:pPr>
                        <w:pStyle w:val="NoSpacing"/>
                      </w:pPr>
                    </w:p>
                    <w:p w14:paraId="394D2EDE" w14:textId="77777777" w:rsidR="00F35BE3" w:rsidRDefault="00F35BE3" w:rsidP="00874387">
                      <w:pPr>
                        <w:pStyle w:val="NoSpacing"/>
                      </w:pPr>
                    </w:p>
                    <w:p w14:paraId="610BDD67" w14:textId="3DA0F1A0" w:rsidR="00F35BE3" w:rsidRDefault="00F35BE3" w:rsidP="00874387">
                      <w:pPr>
                        <w:pStyle w:val="NoSpacing"/>
                        <w:rPr>
                          <w:sz w:val="24"/>
                        </w:rPr>
                      </w:pPr>
                      <w:r w:rsidRPr="00F35BE3">
                        <w:rPr>
                          <w:sz w:val="28"/>
                        </w:rPr>
                        <w:t>Tutoring Center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</w:p>
                    <w:p w14:paraId="32CFDADC" w14:textId="77777777" w:rsidR="002E6301" w:rsidRDefault="002E6301" w:rsidP="002E6301">
                      <w:pPr>
                        <w:pStyle w:val="NoSpacing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Tuesdays &amp; Thursdays</w:t>
                      </w:r>
                    </w:p>
                    <w:p w14:paraId="6B0BF91E" w14:textId="77777777" w:rsidR="002E6301" w:rsidRPr="00F35BE3" w:rsidRDefault="002E6301" w:rsidP="002E6301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>
                        <w:rPr>
                          <w:sz w:val="24"/>
                        </w:rPr>
                        <w:t xml:space="preserve"> 3-4:30pm</w:t>
                      </w:r>
                    </w:p>
                    <w:p w14:paraId="62624A2F" w14:textId="77777777" w:rsidR="002E6301" w:rsidRPr="00F35BE3" w:rsidRDefault="002E6301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65166B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D3F8FA1" wp14:editId="70CC48A8">
                <wp:simplePos x="0" y="0"/>
                <wp:positionH relativeFrom="column">
                  <wp:posOffset>0</wp:posOffset>
                </wp:positionH>
                <wp:positionV relativeFrom="paragraph">
                  <wp:posOffset>162137</wp:posOffset>
                </wp:positionV>
                <wp:extent cx="5486400" cy="5477933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547793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360627" w14:textId="77777777" w:rsidR="002A09B4" w:rsidRPr="002A09B4" w:rsidRDefault="002A09B4" w:rsidP="0065166B">
                            <w:pPr>
                              <w:pStyle w:val="Heading3"/>
                              <w:rPr>
                                <w:rFonts w:ascii="Myriad Pro" w:hAnsi="Myriad Pro"/>
                                <w:b/>
                                <w:bCs/>
                                <w:color w:val="000000" w:themeColor="text1"/>
                                <w:sz w:val="32"/>
                                <w:szCs w:val="26"/>
                              </w:rPr>
                            </w:pPr>
                            <w:r w:rsidRPr="002A09B4">
                              <w:rPr>
                                <w:rFonts w:ascii="Myriad Pro" w:hAnsi="Myriad Pro"/>
                                <w:b/>
                                <w:color w:val="000000" w:themeColor="text1"/>
                                <w:sz w:val="32"/>
                                <w:szCs w:val="26"/>
                              </w:rPr>
                              <w:t>Good Study Habits</w:t>
                            </w:r>
                            <w:r w:rsidR="0065166B">
                              <w:rPr>
                                <w:rFonts w:ascii="Myriad Pro" w:hAnsi="Myriad Pro"/>
                                <w:b/>
                                <w:color w:val="000000" w:themeColor="text1"/>
                                <w:sz w:val="32"/>
                                <w:szCs w:val="26"/>
                              </w:rPr>
                              <w:t xml:space="preserve"> &amp; Test Prep</w:t>
                            </w:r>
                          </w:p>
                          <w:p w14:paraId="0597094C" w14:textId="77777777" w:rsidR="002A09B4" w:rsidRPr="0075162C" w:rsidRDefault="002A09B4" w:rsidP="0065166B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  <w:r w:rsidRPr="0075162C">
                              <w:rPr>
                                <w:sz w:val="25"/>
                                <w:szCs w:val="25"/>
                              </w:rPr>
                              <w:t xml:space="preserve">It’s worth </w:t>
                            </w:r>
                            <w:r w:rsidRPr="0075162C">
                              <w:rPr>
                                <w:spacing w:val="-1"/>
                                <w:sz w:val="25"/>
                                <w:szCs w:val="25"/>
                              </w:rPr>
                              <w:t>your</w:t>
                            </w:r>
                            <w:r w:rsidRPr="0075162C">
                              <w:rPr>
                                <w:sz w:val="25"/>
                                <w:szCs w:val="25"/>
                              </w:rPr>
                              <w:t xml:space="preserve"> teen’s </w:t>
                            </w:r>
                            <w:r w:rsidRPr="0075162C">
                              <w:rPr>
                                <w:spacing w:val="-1"/>
                                <w:sz w:val="25"/>
                                <w:szCs w:val="25"/>
                              </w:rPr>
                              <w:t>time</w:t>
                            </w:r>
                            <w:r w:rsidRPr="0075162C">
                              <w:rPr>
                                <w:sz w:val="25"/>
                                <w:szCs w:val="25"/>
                              </w:rPr>
                              <w:t xml:space="preserve"> to develop </w:t>
                            </w:r>
                            <w:r w:rsidRPr="0075162C">
                              <w:rPr>
                                <w:spacing w:val="-1"/>
                                <w:sz w:val="25"/>
                                <w:szCs w:val="25"/>
                              </w:rPr>
                              <w:t>good</w:t>
                            </w:r>
                            <w:r w:rsidRPr="0075162C">
                              <w:rPr>
                                <w:sz w:val="25"/>
                                <w:szCs w:val="25"/>
                              </w:rPr>
                              <w:t xml:space="preserve"> study skills because </w:t>
                            </w:r>
                            <w:r w:rsidRPr="0075162C">
                              <w:rPr>
                                <w:spacing w:val="-1"/>
                                <w:sz w:val="25"/>
                                <w:szCs w:val="25"/>
                              </w:rPr>
                              <w:t>having</w:t>
                            </w:r>
                            <w:r w:rsidRPr="0075162C">
                              <w:rPr>
                                <w:sz w:val="25"/>
                                <w:szCs w:val="25"/>
                              </w:rPr>
                              <w:t xml:space="preserve"> them</w:t>
                            </w:r>
                            <w:r w:rsidRPr="0075162C">
                              <w:rPr>
                                <w:spacing w:val="-2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Pr="0075162C">
                              <w:rPr>
                                <w:sz w:val="25"/>
                                <w:szCs w:val="25"/>
                              </w:rPr>
                              <w:t xml:space="preserve">will </w:t>
                            </w:r>
                            <w:r w:rsidRPr="0075162C">
                              <w:rPr>
                                <w:spacing w:val="-1"/>
                                <w:sz w:val="25"/>
                                <w:szCs w:val="25"/>
                              </w:rPr>
                              <w:t>help</w:t>
                            </w:r>
                            <w:r w:rsidRPr="0075162C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152303">
                              <w:rPr>
                                <w:sz w:val="25"/>
                                <w:szCs w:val="25"/>
                              </w:rPr>
                              <w:t>your child</w:t>
                            </w:r>
                            <w:r w:rsidRPr="0075162C">
                              <w:rPr>
                                <w:sz w:val="25"/>
                                <w:szCs w:val="25"/>
                              </w:rPr>
                              <w:t xml:space="preserve"> get </w:t>
                            </w:r>
                            <w:r w:rsidR="006367DA">
                              <w:rPr>
                                <w:sz w:val="25"/>
                                <w:szCs w:val="25"/>
                              </w:rPr>
                              <w:t>the best possible grades</w:t>
                            </w:r>
                            <w:r w:rsidRPr="0075162C">
                              <w:rPr>
                                <w:sz w:val="25"/>
                                <w:szCs w:val="25"/>
                              </w:rPr>
                              <w:t>. Those skills</w:t>
                            </w:r>
                            <w:r w:rsidRPr="0075162C">
                              <w:rPr>
                                <w:spacing w:val="-1"/>
                                <w:sz w:val="25"/>
                                <w:szCs w:val="25"/>
                              </w:rPr>
                              <w:t xml:space="preserve"> will also help </w:t>
                            </w:r>
                            <w:r w:rsidR="006367DA">
                              <w:rPr>
                                <w:spacing w:val="-1"/>
                                <w:sz w:val="25"/>
                                <w:szCs w:val="25"/>
                              </w:rPr>
                              <w:t>your sophomore</w:t>
                            </w:r>
                            <w:r w:rsidRPr="0075162C">
                              <w:rPr>
                                <w:spacing w:val="-1"/>
                                <w:sz w:val="25"/>
                                <w:szCs w:val="25"/>
                              </w:rPr>
                              <w:t xml:space="preserve"> be better prepared</w:t>
                            </w:r>
                            <w:r w:rsidRPr="0075162C">
                              <w:rPr>
                                <w:sz w:val="25"/>
                                <w:szCs w:val="25"/>
                              </w:rPr>
                              <w:t xml:space="preserve"> to </w:t>
                            </w:r>
                            <w:r w:rsidRPr="0075162C">
                              <w:rPr>
                                <w:spacing w:val="-1"/>
                                <w:sz w:val="25"/>
                                <w:szCs w:val="25"/>
                              </w:rPr>
                              <w:t>succeed</w:t>
                            </w:r>
                            <w:r w:rsidRPr="0075162C">
                              <w:rPr>
                                <w:sz w:val="25"/>
                                <w:szCs w:val="25"/>
                              </w:rPr>
                              <w:t xml:space="preserve"> after high school.</w:t>
                            </w:r>
                          </w:p>
                          <w:p w14:paraId="0E4C574B" w14:textId="77777777" w:rsidR="0065166B" w:rsidRPr="0075162C" w:rsidRDefault="0065166B" w:rsidP="0065166B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</w:p>
                          <w:p w14:paraId="21BD91F1" w14:textId="77777777" w:rsidR="006367DA" w:rsidRPr="006367DA" w:rsidRDefault="006367DA" w:rsidP="006367DA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  <w:r w:rsidRPr="006367DA">
                              <w:rPr>
                                <w:b/>
                                <w:sz w:val="25"/>
                                <w:szCs w:val="25"/>
                              </w:rPr>
                              <w:t>Tips to improve study skills:</w:t>
                            </w:r>
                          </w:p>
                          <w:p w14:paraId="00949F26" w14:textId="77777777" w:rsidR="002A09B4" w:rsidRPr="0075162C" w:rsidRDefault="006367DA" w:rsidP="006367DA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5"/>
                                <w:szCs w:val="25"/>
                              </w:rPr>
                            </w:pPr>
                            <w:r>
                              <w:rPr>
                                <w:sz w:val="25"/>
                                <w:szCs w:val="25"/>
                              </w:rPr>
                              <w:t xml:space="preserve">Encourage </w:t>
                            </w:r>
                            <w:r w:rsidR="002A09B4" w:rsidRPr="0075162C">
                              <w:rPr>
                                <w:spacing w:val="-1"/>
                                <w:sz w:val="25"/>
                                <w:szCs w:val="25"/>
                              </w:rPr>
                              <w:t>making</w:t>
                            </w:r>
                            <w:r w:rsidR="002A09B4" w:rsidRPr="0075162C">
                              <w:rPr>
                                <w:sz w:val="25"/>
                                <w:szCs w:val="25"/>
                              </w:rPr>
                              <w:t xml:space="preserve"> a</w:t>
                            </w:r>
                            <w:r>
                              <w:rPr>
                                <w:spacing w:val="-1"/>
                                <w:sz w:val="25"/>
                                <w:szCs w:val="25"/>
                              </w:rPr>
                              <w:t xml:space="preserve"> “to do” list and s</w:t>
                            </w:r>
                            <w:r w:rsidR="002A09B4" w:rsidRPr="0075162C">
                              <w:rPr>
                                <w:spacing w:val="-1"/>
                                <w:sz w:val="25"/>
                                <w:szCs w:val="25"/>
                              </w:rPr>
                              <w:t>tick to it.</w:t>
                            </w:r>
                          </w:p>
                          <w:p w14:paraId="60AA2B0D" w14:textId="77777777" w:rsidR="002A09B4" w:rsidRPr="0075162C" w:rsidRDefault="006367DA" w:rsidP="0065166B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5"/>
                                <w:szCs w:val="25"/>
                              </w:rPr>
                            </w:pPr>
                            <w:r>
                              <w:rPr>
                                <w:spacing w:val="-1"/>
                                <w:sz w:val="25"/>
                                <w:szCs w:val="25"/>
                              </w:rPr>
                              <w:t xml:space="preserve">Recommend setting personal </w:t>
                            </w:r>
                            <w:r w:rsidR="002A09B4" w:rsidRPr="0075162C">
                              <w:rPr>
                                <w:spacing w:val="-1"/>
                                <w:sz w:val="25"/>
                                <w:szCs w:val="25"/>
                              </w:rPr>
                              <w:t>goals.</w:t>
                            </w:r>
                          </w:p>
                          <w:p w14:paraId="7B427F0A" w14:textId="77777777" w:rsidR="002A09B4" w:rsidRPr="0075162C" w:rsidRDefault="006367DA" w:rsidP="0065166B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5"/>
                                <w:szCs w:val="25"/>
                              </w:rPr>
                            </w:pPr>
                            <w:r>
                              <w:rPr>
                                <w:sz w:val="25"/>
                                <w:szCs w:val="25"/>
                              </w:rPr>
                              <w:t>Remind your teen to p</w:t>
                            </w:r>
                            <w:r w:rsidR="002A09B4" w:rsidRPr="0075162C">
                              <w:rPr>
                                <w:sz w:val="25"/>
                                <w:szCs w:val="25"/>
                              </w:rPr>
                              <w:t>rioritize!</w:t>
                            </w:r>
                            <w:r w:rsidR="002A09B4" w:rsidRPr="0075162C">
                              <w:rPr>
                                <w:spacing w:val="-1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2A09B4" w:rsidRPr="0075162C">
                              <w:rPr>
                                <w:sz w:val="25"/>
                                <w:szCs w:val="25"/>
                              </w:rPr>
                              <w:t>A</w:t>
                            </w:r>
                            <w:r w:rsidR="002A09B4" w:rsidRPr="0075162C">
                              <w:rPr>
                                <w:spacing w:val="-2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2A09B4" w:rsidRPr="0075162C">
                              <w:rPr>
                                <w:sz w:val="25"/>
                                <w:szCs w:val="25"/>
                              </w:rPr>
                              <w:t>test</w:t>
                            </w:r>
                            <w:r w:rsidR="002A09B4" w:rsidRPr="0075162C">
                              <w:rPr>
                                <w:spacing w:val="-1"/>
                                <w:sz w:val="25"/>
                                <w:szCs w:val="25"/>
                              </w:rPr>
                              <w:t xml:space="preserve"> tomorrow </w:t>
                            </w:r>
                            <w:r w:rsidR="002A09B4" w:rsidRPr="0075162C">
                              <w:rPr>
                                <w:sz w:val="25"/>
                                <w:szCs w:val="25"/>
                              </w:rPr>
                              <w:t>is</w:t>
                            </w:r>
                            <w:r w:rsidR="002A09B4" w:rsidRPr="0075162C">
                              <w:rPr>
                                <w:spacing w:val="-1"/>
                                <w:sz w:val="25"/>
                                <w:szCs w:val="25"/>
                              </w:rPr>
                              <w:t xml:space="preserve"> more </w:t>
                            </w:r>
                            <w:r w:rsidR="002A09B4" w:rsidRPr="0075162C">
                              <w:rPr>
                                <w:sz w:val="25"/>
                                <w:szCs w:val="25"/>
                              </w:rPr>
                              <w:t>important tha</w:t>
                            </w:r>
                            <w:r w:rsidR="00152303">
                              <w:rPr>
                                <w:sz w:val="25"/>
                                <w:szCs w:val="25"/>
                              </w:rPr>
                              <w:t>n</w:t>
                            </w:r>
                            <w:r w:rsidR="002A09B4" w:rsidRPr="0075162C">
                              <w:rPr>
                                <w:sz w:val="25"/>
                                <w:szCs w:val="25"/>
                              </w:rPr>
                              <w:t xml:space="preserve"> an assignment due next week.</w:t>
                            </w:r>
                          </w:p>
                          <w:p w14:paraId="4110AED3" w14:textId="77777777" w:rsidR="002A09B4" w:rsidRPr="0075162C" w:rsidRDefault="006367DA" w:rsidP="0065166B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5"/>
                                <w:szCs w:val="25"/>
                              </w:rPr>
                            </w:pPr>
                            <w:r>
                              <w:rPr>
                                <w:sz w:val="25"/>
                                <w:szCs w:val="25"/>
                              </w:rPr>
                              <w:t xml:space="preserve">Encourage good notetaking </w:t>
                            </w:r>
                            <w:r w:rsidR="002A09B4" w:rsidRPr="0075162C">
                              <w:rPr>
                                <w:sz w:val="25"/>
                                <w:szCs w:val="25"/>
                              </w:rPr>
                              <w:t>and review</w:t>
                            </w:r>
                            <w:r>
                              <w:rPr>
                                <w:sz w:val="25"/>
                                <w:szCs w:val="25"/>
                              </w:rPr>
                              <w:t>.</w:t>
                            </w:r>
                          </w:p>
                          <w:p w14:paraId="380FA8CC" w14:textId="77777777" w:rsidR="002A09B4" w:rsidRPr="0075162C" w:rsidRDefault="006367DA" w:rsidP="006367DA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5"/>
                                <w:szCs w:val="25"/>
                              </w:rPr>
                            </w:pPr>
                            <w:r>
                              <w:rPr>
                                <w:spacing w:val="-1"/>
                                <w:sz w:val="25"/>
                                <w:szCs w:val="25"/>
                              </w:rPr>
                              <w:t xml:space="preserve">Help determine </w:t>
                            </w:r>
                            <w:r w:rsidRPr="006367DA">
                              <w:rPr>
                                <w:spacing w:val="-1"/>
                                <w:sz w:val="25"/>
                                <w:szCs w:val="25"/>
                              </w:rPr>
                              <w:t>where and when they work best - alone or in a group, bright or dim lighting, quiet or noisy. Help your sophomores figure out what kind of environment works best for them, and then encourage them to study that way</w:t>
                            </w:r>
                            <w:r>
                              <w:rPr>
                                <w:spacing w:val="-1"/>
                                <w:sz w:val="25"/>
                                <w:szCs w:val="25"/>
                              </w:rPr>
                              <w:t>.</w:t>
                            </w:r>
                          </w:p>
                          <w:p w14:paraId="4BCB7346" w14:textId="77777777" w:rsidR="0075162C" w:rsidRPr="0075162C" w:rsidRDefault="006367DA" w:rsidP="0065166B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5"/>
                                <w:szCs w:val="25"/>
                              </w:rPr>
                            </w:pPr>
                            <w:r>
                              <w:rPr>
                                <w:sz w:val="25"/>
                                <w:szCs w:val="25"/>
                              </w:rPr>
                              <w:t xml:space="preserve">Encourage </w:t>
                            </w:r>
                            <w:r w:rsidR="0075162C" w:rsidRPr="0075162C">
                              <w:rPr>
                                <w:sz w:val="25"/>
                                <w:szCs w:val="25"/>
                              </w:rPr>
                              <w:t>read</w:t>
                            </w:r>
                            <w:r>
                              <w:rPr>
                                <w:sz w:val="25"/>
                                <w:szCs w:val="25"/>
                              </w:rPr>
                              <w:t>ing and writing</w:t>
                            </w:r>
                            <w:r w:rsidR="0075162C" w:rsidRPr="0075162C">
                              <w:rPr>
                                <w:sz w:val="25"/>
                                <w:szCs w:val="25"/>
                              </w:rPr>
                              <w:t xml:space="preserve"> frequently in and outside of class.</w:t>
                            </w:r>
                          </w:p>
                          <w:p w14:paraId="5712241D" w14:textId="77777777" w:rsidR="0065166B" w:rsidRPr="0075162C" w:rsidRDefault="0065166B" w:rsidP="0065166B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</w:p>
                          <w:p w14:paraId="6E0044A6" w14:textId="77777777" w:rsidR="0065166B" w:rsidRPr="0075162C" w:rsidRDefault="0075162C" w:rsidP="0065166B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  <w:r w:rsidRPr="0075162C">
                              <w:rPr>
                                <w:sz w:val="25"/>
                                <w:szCs w:val="25"/>
                              </w:rPr>
                              <w:t>Your teen might</w:t>
                            </w:r>
                            <w:r w:rsidR="0065166B" w:rsidRPr="0075162C">
                              <w:rPr>
                                <w:sz w:val="25"/>
                                <w:szCs w:val="25"/>
                              </w:rPr>
                              <w:t xml:space="preserve"> take the PSAT and/or ACT Aspire this fall. </w:t>
                            </w:r>
                            <w:r w:rsidRPr="0075162C">
                              <w:rPr>
                                <w:sz w:val="25"/>
                                <w:szCs w:val="25"/>
                              </w:rPr>
                              <w:t xml:space="preserve">The best way to prepare </w:t>
                            </w:r>
                            <w:r w:rsidR="0065166B" w:rsidRPr="0075162C">
                              <w:rPr>
                                <w:sz w:val="25"/>
                                <w:szCs w:val="25"/>
                              </w:rPr>
                              <w:t xml:space="preserve">is to take challenging </w:t>
                            </w:r>
                            <w:r w:rsidR="00937C3E">
                              <w:rPr>
                                <w:sz w:val="25"/>
                                <w:szCs w:val="25"/>
                              </w:rPr>
                              <w:t xml:space="preserve">or </w:t>
                            </w:r>
                            <w:r w:rsidR="00152303" w:rsidRPr="00937C3E">
                              <w:rPr>
                                <w:b/>
                                <w:i/>
                                <w:sz w:val="25"/>
                                <w:szCs w:val="25"/>
                              </w:rPr>
                              <w:t xml:space="preserve">rigorous </w:t>
                            </w:r>
                            <w:r w:rsidR="0065166B" w:rsidRPr="0075162C">
                              <w:rPr>
                                <w:sz w:val="25"/>
                                <w:szCs w:val="25"/>
                              </w:rPr>
                              <w:t>courses, read widely, write frequently, and develop problem-solving skills both in the classroom and through extracurricular activities. These are the same habits that prepare students for the SAT</w:t>
                            </w:r>
                            <w:r w:rsidRPr="0075162C">
                              <w:rPr>
                                <w:sz w:val="25"/>
                                <w:szCs w:val="25"/>
                              </w:rPr>
                              <w:t>/ACT</w:t>
                            </w:r>
                            <w:r w:rsidR="0065166B" w:rsidRPr="0075162C">
                              <w:rPr>
                                <w:sz w:val="25"/>
                                <w:szCs w:val="25"/>
                              </w:rPr>
                              <w:t xml:space="preserve"> and AP exams as well as </w:t>
                            </w:r>
                            <w:r w:rsidR="00152303">
                              <w:rPr>
                                <w:sz w:val="25"/>
                                <w:szCs w:val="25"/>
                              </w:rPr>
                              <w:t xml:space="preserve">for </w:t>
                            </w:r>
                            <w:r w:rsidR="0065166B" w:rsidRPr="0075162C">
                              <w:rPr>
                                <w:sz w:val="25"/>
                                <w:szCs w:val="25"/>
                              </w:rPr>
                              <w:t>college and career.</w:t>
                            </w:r>
                          </w:p>
                          <w:p w14:paraId="1B568586" w14:textId="77777777" w:rsidR="0065166B" w:rsidRPr="0075162C" w:rsidRDefault="0065166B" w:rsidP="0065166B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</w:p>
                          <w:p w14:paraId="614D2AD6" w14:textId="77777777" w:rsidR="0065166B" w:rsidRPr="0075162C" w:rsidRDefault="0065166B" w:rsidP="0065166B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  <w:r w:rsidRPr="0075162C">
                              <w:rPr>
                                <w:sz w:val="25"/>
                                <w:szCs w:val="25"/>
                              </w:rPr>
                              <w:t>Students can try</w:t>
                            </w:r>
                            <w:r w:rsidR="00152303">
                              <w:rPr>
                                <w:sz w:val="25"/>
                                <w:szCs w:val="25"/>
                              </w:rPr>
                              <w:t xml:space="preserve"> PSAT</w:t>
                            </w:r>
                            <w:r w:rsidRPr="0075162C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Pr="00770403">
                              <w:rPr>
                                <w:sz w:val="25"/>
                                <w:szCs w:val="25"/>
                              </w:rPr>
                              <w:t>sample questions</w:t>
                            </w:r>
                            <w:r w:rsidRPr="0075162C">
                              <w:rPr>
                                <w:sz w:val="25"/>
                                <w:szCs w:val="25"/>
                              </w:rPr>
                              <w:t xml:space="preserve"> and </w:t>
                            </w:r>
                            <w:r w:rsidRPr="00770403">
                              <w:rPr>
                                <w:sz w:val="25"/>
                                <w:szCs w:val="25"/>
                              </w:rPr>
                              <w:t>practice tests</w:t>
                            </w:r>
                            <w:r w:rsidRPr="0075162C">
                              <w:rPr>
                                <w:sz w:val="25"/>
                                <w:szCs w:val="25"/>
                              </w:rPr>
                              <w:t xml:space="preserve"> to become </w:t>
                            </w:r>
                            <w:r w:rsidR="0075162C" w:rsidRPr="0075162C">
                              <w:rPr>
                                <w:sz w:val="25"/>
                                <w:szCs w:val="25"/>
                              </w:rPr>
                              <w:t>familiar</w:t>
                            </w:r>
                            <w:r w:rsidRPr="0075162C">
                              <w:rPr>
                                <w:sz w:val="25"/>
                                <w:szCs w:val="25"/>
                              </w:rPr>
                              <w:t xml:space="preserve"> with the redesigned assessments, or head to </w:t>
                            </w:r>
                            <w:hyperlink r:id="rId12" w:history="1">
                              <w:r w:rsidRPr="00567A2C">
                                <w:rPr>
                                  <w:rStyle w:val="Hyperlink"/>
                                  <w:sz w:val="25"/>
                                  <w:szCs w:val="25"/>
                                </w:rPr>
                                <w:t>KhanAcademy.org</w:t>
                              </w:r>
                            </w:hyperlink>
                            <w:r w:rsidRPr="0075162C">
                              <w:rPr>
                                <w:sz w:val="25"/>
                                <w:szCs w:val="25"/>
                              </w:rPr>
                              <w:t xml:space="preserve"> for </w:t>
                            </w:r>
                            <w:r w:rsidRPr="00770403">
                              <w:rPr>
                                <w:sz w:val="25"/>
                                <w:szCs w:val="25"/>
                              </w:rPr>
                              <w:t>Official SAT Practic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3F8FA1" id="_x0000_s1032" type="#_x0000_t202" style="position:absolute;margin-left:0;margin-top:12.75pt;width:6in;height:431.3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" filled="f" stroked="f">
                <v:textbox>
                  <w:txbxContent>
                    <w:p w14:paraId="7A360627" w14:textId="77777777" w:rsidR="002A09B4" w:rsidRPr="002A09B4" w:rsidRDefault="002A09B4" w:rsidP="0065166B">
                      <w:pPr>
                        <w:pStyle w:val="Heading3"/>
                        <w:rPr>
                          <w:rFonts w:ascii="Myriad Pro" w:hAnsi="Myriad Pro"/>
                          <w:b/>
                          <w:bCs/>
                          <w:color w:val="000000" w:themeColor="text1"/>
                          <w:sz w:val="32"/>
                          <w:szCs w:val="26"/>
                        </w:rPr>
                      </w:pPr>
                      <w:r w:rsidRPr="002A09B4">
                        <w:rPr>
                          <w:rFonts w:ascii="Myriad Pro" w:hAnsi="Myriad Pro"/>
                          <w:b/>
                          <w:color w:val="000000" w:themeColor="text1"/>
                          <w:sz w:val="32"/>
                          <w:szCs w:val="26"/>
                        </w:rPr>
                        <w:t>Good Study Habits</w:t>
                      </w:r>
                      <w:r w:rsidR="0065166B">
                        <w:rPr>
                          <w:rFonts w:ascii="Myriad Pro" w:hAnsi="Myriad Pro"/>
                          <w:b/>
                          <w:color w:val="000000" w:themeColor="text1"/>
                          <w:sz w:val="32"/>
                          <w:szCs w:val="26"/>
                        </w:rPr>
                        <w:t xml:space="preserve"> &amp; Test Prep</w:t>
                      </w:r>
                    </w:p>
                    <w:p w14:paraId="0597094C" w14:textId="77777777" w:rsidR="002A09B4" w:rsidRPr="0075162C" w:rsidRDefault="002A09B4" w:rsidP="0065166B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  <w:r w:rsidRPr="0075162C">
                        <w:rPr>
                          <w:sz w:val="25"/>
                          <w:szCs w:val="25"/>
                        </w:rPr>
                        <w:t xml:space="preserve">It’s worth </w:t>
                      </w:r>
                      <w:r w:rsidRPr="0075162C">
                        <w:rPr>
                          <w:spacing w:val="-1"/>
                          <w:sz w:val="25"/>
                          <w:szCs w:val="25"/>
                        </w:rPr>
                        <w:t>your</w:t>
                      </w:r>
                      <w:r w:rsidRPr="0075162C">
                        <w:rPr>
                          <w:sz w:val="25"/>
                          <w:szCs w:val="25"/>
                        </w:rPr>
                        <w:t xml:space="preserve"> teen’s </w:t>
                      </w:r>
                      <w:r w:rsidRPr="0075162C">
                        <w:rPr>
                          <w:spacing w:val="-1"/>
                          <w:sz w:val="25"/>
                          <w:szCs w:val="25"/>
                        </w:rPr>
                        <w:t>time</w:t>
                      </w:r>
                      <w:r w:rsidRPr="0075162C">
                        <w:rPr>
                          <w:sz w:val="25"/>
                          <w:szCs w:val="25"/>
                        </w:rPr>
                        <w:t xml:space="preserve"> to develop </w:t>
                      </w:r>
                      <w:r w:rsidRPr="0075162C">
                        <w:rPr>
                          <w:spacing w:val="-1"/>
                          <w:sz w:val="25"/>
                          <w:szCs w:val="25"/>
                        </w:rPr>
                        <w:t>good</w:t>
                      </w:r>
                      <w:r w:rsidRPr="0075162C">
                        <w:rPr>
                          <w:sz w:val="25"/>
                          <w:szCs w:val="25"/>
                        </w:rPr>
                        <w:t xml:space="preserve"> study skills because </w:t>
                      </w:r>
                      <w:r w:rsidRPr="0075162C">
                        <w:rPr>
                          <w:spacing w:val="-1"/>
                          <w:sz w:val="25"/>
                          <w:szCs w:val="25"/>
                        </w:rPr>
                        <w:t>having</w:t>
                      </w:r>
                      <w:r w:rsidRPr="0075162C">
                        <w:rPr>
                          <w:sz w:val="25"/>
                          <w:szCs w:val="25"/>
                        </w:rPr>
                        <w:t xml:space="preserve"> them</w:t>
                      </w:r>
                      <w:r w:rsidRPr="0075162C">
                        <w:rPr>
                          <w:spacing w:val="-2"/>
                          <w:sz w:val="25"/>
                          <w:szCs w:val="25"/>
                        </w:rPr>
                        <w:t xml:space="preserve"> </w:t>
                      </w:r>
                      <w:r w:rsidRPr="0075162C">
                        <w:rPr>
                          <w:sz w:val="25"/>
                          <w:szCs w:val="25"/>
                        </w:rPr>
                        <w:t xml:space="preserve">will </w:t>
                      </w:r>
                      <w:r w:rsidRPr="0075162C">
                        <w:rPr>
                          <w:spacing w:val="-1"/>
                          <w:sz w:val="25"/>
                          <w:szCs w:val="25"/>
                        </w:rPr>
                        <w:t>help</w:t>
                      </w:r>
                      <w:r w:rsidRPr="0075162C">
                        <w:rPr>
                          <w:sz w:val="25"/>
                          <w:szCs w:val="25"/>
                        </w:rPr>
                        <w:t xml:space="preserve"> </w:t>
                      </w:r>
                      <w:r w:rsidR="00152303">
                        <w:rPr>
                          <w:sz w:val="25"/>
                          <w:szCs w:val="25"/>
                        </w:rPr>
                        <w:t>your child</w:t>
                      </w:r>
                      <w:r w:rsidRPr="0075162C">
                        <w:rPr>
                          <w:sz w:val="25"/>
                          <w:szCs w:val="25"/>
                        </w:rPr>
                        <w:t xml:space="preserve"> get </w:t>
                      </w:r>
                      <w:r w:rsidR="006367DA">
                        <w:rPr>
                          <w:sz w:val="25"/>
                          <w:szCs w:val="25"/>
                        </w:rPr>
                        <w:t>the best possible grades</w:t>
                      </w:r>
                      <w:r w:rsidRPr="0075162C">
                        <w:rPr>
                          <w:sz w:val="25"/>
                          <w:szCs w:val="25"/>
                        </w:rPr>
                        <w:t>. Those skills</w:t>
                      </w:r>
                      <w:r w:rsidRPr="0075162C">
                        <w:rPr>
                          <w:spacing w:val="-1"/>
                          <w:sz w:val="25"/>
                          <w:szCs w:val="25"/>
                        </w:rPr>
                        <w:t xml:space="preserve"> will also help </w:t>
                      </w:r>
                      <w:r w:rsidR="006367DA">
                        <w:rPr>
                          <w:spacing w:val="-1"/>
                          <w:sz w:val="25"/>
                          <w:szCs w:val="25"/>
                        </w:rPr>
                        <w:t>your sophomore</w:t>
                      </w:r>
                      <w:r w:rsidRPr="0075162C">
                        <w:rPr>
                          <w:spacing w:val="-1"/>
                          <w:sz w:val="25"/>
                          <w:szCs w:val="25"/>
                        </w:rPr>
                        <w:t xml:space="preserve"> be better prepared</w:t>
                      </w:r>
                      <w:r w:rsidRPr="0075162C">
                        <w:rPr>
                          <w:sz w:val="25"/>
                          <w:szCs w:val="25"/>
                        </w:rPr>
                        <w:t xml:space="preserve"> to </w:t>
                      </w:r>
                      <w:r w:rsidRPr="0075162C">
                        <w:rPr>
                          <w:spacing w:val="-1"/>
                          <w:sz w:val="25"/>
                          <w:szCs w:val="25"/>
                        </w:rPr>
                        <w:t>succeed</w:t>
                      </w:r>
                      <w:r w:rsidRPr="0075162C">
                        <w:rPr>
                          <w:sz w:val="25"/>
                          <w:szCs w:val="25"/>
                        </w:rPr>
                        <w:t xml:space="preserve"> after high school.</w:t>
                      </w:r>
                    </w:p>
                    <w:p w14:paraId="0E4C574B" w14:textId="77777777" w:rsidR="0065166B" w:rsidRPr="0075162C" w:rsidRDefault="0065166B" w:rsidP="0065166B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</w:p>
                    <w:p w14:paraId="21BD91F1" w14:textId="77777777" w:rsidR="006367DA" w:rsidRPr="006367DA" w:rsidRDefault="006367DA" w:rsidP="006367DA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  <w:r w:rsidRPr="006367DA">
                        <w:rPr>
                          <w:b/>
                          <w:sz w:val="25"/>
                          <w:szCs w:val="25"/>
                        </w:rPr>
                        <w:t>Tips to improve study skills:</w:t>
                      </w:r>
                    </w:p>
                    <w:p w14:paraId="00949F26" w14:textId="77777777" w:rsidR="002A09B4" w:rsidRPr="0075162C" w:rsidRDefault="006367DA" w:rsidP="006367DA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5"/>
                          <w:szCs w:val="25"/>
                        </w:rPr>
                      </w:pPr>
                      <w:r>
                        <w:rPr>
                          <w:sz w:val="25"/>
                          <w:szCs w:val="25"/>
                        </w:rPr>
                        <w:t xml:space="preserve">Encourage </w:t>
                      </w:r>
                      <w:r w:rsidR="002A09B4" w:rsidRPr="0075162C">
                        <w:rPr>
                          <w:spacing w:val="-1"/>
                          <w:sz w:val="25"/>
                          <w:szCs w:val="25"/>
                        </w:rPr>
                        <w:t>making</w:t>
                      </w:r>
                      <w:r w:rsidR="002A09B4" w:rsidRPr="0075162C">
                        <w:rPr>
                          <w:sz w:val="25"/>
                          <w:szCs w:val="25"/>
                        </w:rPr>
                        <w:t xml:space="preserve"> a</w:t>
                      </w:r>
                      <w:r>
                        <w:rPr>
                          <w:spacing w:val="-1"/>
                          <w:sz w:val="25"/>
                          <w:szCs w:val="25"/>
                        </w:rPr>
                        <w:t xml:space="preserve"> “to do” list and s</w:t>
                      </w:r>
                      <w:r w:rsidR="002A09B4" w:rsidRPr="0075162C">
                        <w:rPr>
                          <w:spacing w:val="-1"/>
                          <w:sz w:val="25"/>
                          <w:szCs w:val="25"/>
                        </w:rPr>
                        <w:t>tick to it.</w:t>
                      </w:r>
                    </w:p>
                    <w:p w14:paraId="60AA2B0D" w14:textId="77777777" w:rsidR="002A09B4" w:rsidRPr="0075162C" w:rsidRDefault="006367DA" w:rsidP="0065166B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5"/>
                          <w:szCs w:val="25"/>
                        </w:rPr>
                      </w:pPr>
                      <w:r>
                        <w:rPr>
                          <w:spacing w:val="-1"/>
                          <w:sz w:val="25"/>
                          <w:szCs w:val="25"/>
                        </w:rPr>
                        <w:t xml:space="preserve">Recommend setting personal </w:t>
                      </w:r>
                      <w:r w:rsidR="002A09B4" w:rsidRPr="0075162C">
                        <w:rPr>
                          <w:spacing w:val="-1"/>
                          <w:sz w:val="25"/>
                          <w:szCs w:val="25"/>
                        </w:rPr>
                        <w:t>goals.</w:t>
                      </w:r>
                    </w:p>
                    <w:p w14:paraId="7B427F0A" w14:textId="77777777" w:rsidR="002A09B4" w:rsidRPr="0075162C" w:rsidRDefault="006367DA" w:rsidP="0065166B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5"/>
                          <w:szCs w:val="25"/>
                        </w:rPr>
                      </w:pPr>
                      <w:r>
                        <w:rPr>
                          <w:sz w:val="25"/>
                          <w:szCs w:val="25"/>
                        </w:rPr>
                        <w:t>Remind your teen to p</w:t>
                      </w:r>
                      <w:r w:rsidR="002A09B4" w:rsidRPr="0075162C">
                        <w:rPr>
                          <w:sz w:val="25"/>
                          <w:szCs w:val="25"/>
                        </w:rPr>
                        <w:t>rioritize!</w:t>
                      </w:r>
                      <w:r w:rsidR="002A09B4" w:rsidRPr="0075162C">
                        <w:rPr>
                          <w:spacing w:val="-1"/>
                          <w:sz w:val="25"/>
                          <w:szCs w:val="25"/>
                        </w:rPr>
                        <w:t xml:space="preserve"> </w:t>
                      </w:r>
                      <w:r w:rsidR="002A09B4" w:rsidRPr="0075162C">
                        <w:rPr>
                          <w:sz w:val="25"/>
                          <w:szCs w:val="25"/>
                        </w:rPr>
                        <w:t>A</w:t>
                      </w:r>
                      <w:r w:rsidR="002A09B4" w:rsidRPr="0075162C">
                        <w:rPr>
                          <w:spacing w:val="-2"/>
                          <w:sz w:val="25"/>
                          <w:szCs w:val="25"/>
                        </w:rPr>
                        <w:t xml:space="preserve"> </w:t>
                      </w:r>
                      <w:r w:rsidR="002A09B4" w:rsidRPr="0075162C">
                        <w:rPr>
                          <w:sz w:val="25"/>
                          <w:szCs w:val="25"/>
                        </w:rPr>
                        <w:t>test</w:t>
                      </w:r>
                      <w:r w:rsidR="002A09B4" w:rsidRPr="0075162C">
                        <w:rPr>
                          <w:spacing w:val="-1"/>
                          <w:sz w:val="25"/>
                          <w:szCs w:val="25"/>
                        </w:rPr>
                        <w:t xml:space="preserve"> tomorrow </w:t>
                      </w:r>
                      <w:r w:rsidR="002A09B4" w:rsidRPr="0075162C">
                        <w:rPr>
                          <w:sz w:val="25"/>
                          <w:szCs w:val="25"/>
                        </w:rPr>
                        <w:t>is</w:t>
                      </w:r>
                      <w:r w:rsidR="002A09B4" w:rsidRPr="0075162C">
                        <w:rPr>
                          <w:spacing w:val="-1"/>
                          <w:sz w:val="25"/>
                          <w:szCs w:val="25"/>
                        </w:rPr>
                        <w:t xml:space="preserve"> more </w:t>
                      </w:r>
                      <w:r w:rsidR="002A09B4" w:rsidRPr="0075162C">
                        <w:rPr>
                          <w:sz w:val="25"/>
                          <w:szCs w:val="25"/>
                        </w:rPr>
                        <w:t>important tha</w:t>
                      </w:r>
                      <w:r w:rsidR="00152303">
                        <w:rPr>
                          <w:sz w:val="25"/>
                          <w:szCs w:val="25"/>
                        </w:rPr>
                        <w:t>n</w:t>
                      </w:r>
                      <w:r w:rsidR="002A09B4" w:rsidRPr="0075162C">
                        <w:rPr>
                          <w:sz w:val="25"/>
                          <w:szCs w:val="25"/>
                        </w:rPr>
                        <w:t xml:space="preserve"> an assignment due next week.</w:t>
                      </w:r>
                    </w:p>
                    <w:p w14:paraId="4110AED3" w14:textId="77777777" w:rsidR="002A09B4" w:rsidRPr="0075162C" w:rsidRDefault="006367DA" w:rsidP="0065166B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5"/>
                          <w:szCs w:val="25"/>
                        </w:rPr>
                      </w:pPr>
                      <w:r>
                        <w:rPr>
                          <w:sz w:val="25"/>
                          <w:szCs w:val="25"/>
                        </w:rPr>
                        <w:t xml:space="preserve">Encourage good notetaking </w:t>
                      </w:r>
                      <w:r w:rsidR="002A09B4" w:rsidRPr="0075162C">
                        <w:rPr>
                          <w:sz w:val="25"/>
                          <w:szCs w:val="25"/>
                        </w:rPr>
                        <w:t>and review</w:t>
                      </w:r>
                      <w:r>
                        <w:rPr>
                          <w:sz w:val="25"/>
                          <w:szCs w:val="25"/>
                        </w:rPr>
                        <w:t>.</w:t>
                      </w:r>
                    </w:p>
                    <w:p w14:paraId="380FA8CC" w14:textId="77777777" w:rsidR="002A09B4" w:rsidRPr="0075162C" w:rsidRDefault="006367DA" w:rsidP="006367DA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5"/>
                          <w:szCs w:val="25"/>
                        </w:rPr>
                      </w:pPr>
                      <w:r>
                        <w:rPr>
                          <w:spacing w:val="-1"/>
                          <w:sz w:val="25"/>
                          <w:szCs w:val="25"/>
                        </w:rPr>
                        <w:t xml:space="preserve">Help determine </w:t>
                      </w:r>
                      <w:r w:rsidRPr="006367DA">
                        <w:rPr>
                          <w:spacing w:val="-1"/>
                          <w:sz w:val="25"/>
                          <w:szCs w:val="25"/>
                        </w:rPr>
                        <w:t>where and when they work best - alone or in a group, bright or dim lighting, quiet or noisy. Help your sophomores figure out what kind of environment works best for them, and then encourage them to study that way</w:t>
                      </w:r>
                      <w:r>
                        <w:rPr>
                          <w:spacing w:val="-1"/>
                          <w:sz w:val="25"/>
                          <w:szCs w:val="25"/>
                        </w:rPr>
                        <w:t>.</w:t>
                      </w:r>
                    </w:p>
                    <w:p w14:paraId="4BCB7346" w14:textId="77777777" w:rsidR="0075162C" w:rsidRPr="0075162C" w:rsidRDefault="006367DA" w:rsidP="0065166B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5"/>
                          <w:szCs w:val="25"/>
                        </w:rPr>
                      </w:pPr>
                      <w:r>
                        <w:rPr>
                          <w:sz w:val="25"/>
                          <w:szCs w:val="25"/>
                        </w:rPr>
                        <w:t xml:space="preserve">Encourage </w:t>
                      </w:r>
                      <w:r w:rsidR="0075162C" w:rsidRPr="0075162C">
                        <w:rPr>
                          <w:sz w:val="25"/>
                          <w:szCs w:val="25"/>
                        </w:rPr>
                        <w:t>read</w:t>
                      </w:r>
                      <w:r>
                        <w:rPr>
                          <w:sz w:val="25"/>
                          <w:szCs w:val="25"/>
                        </w:rPr>
                        <w:t>ing and writing</w:t>
                      </w:r>
                      <w:r w:rsidR="0075162C" w:rsidRPr="0075162C">
                        <w:rPr>
                          <w:sz w:val="25"/>
                          <w:szCs w:val="25"/>
                        </w:rPr>
                        <w:t xml:space="preserve"> frequently in and outside of class.</w:t>
                      </w:r>
                    </w:p>
                    <w:p w14:paraId="5712241D" w14:textId="77777777" w:rsidR="0065166B" w:rsidRPr="0075162C" w:rsidRDefault="0065166B" w:rsidP="0065166B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</w:p>
                    <w:p w14:paraId="6E0044A6" w14:textId="77777777" w:rsidR="0065166B" w:rsidRPr="0075162C" w:rsidRDefault="0075162C" w:rsidP="0065166B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  <w:r w:rsidRPr="0075162C">
                        <w:rPr>
                          <w:sz w:val="25"/>
                          <w:szCs w:val="25"/>
                        </w:rPr>
                        <w:t>Your teen might</w:t>
                      </w:r>
                      <w:r w:rsidR="0065166B" w:rsidRPr="0075162C">
                        <w:rPr>
                          <w:sz w:val="25"/>
                          <w:szCs w:val="25"/>
                        </w:rPr>
                        <w:t xml:space="preserve"> take the PSAT and/or ACT Aspire this fall. </w:t>
                      </w:r>
                      <w:r w:rsidRPr="0075162C">
                        <w:rPr>
                          <w:sz w:val="25"/>
                          <w:szCs w:val="25"/>
                        </w:rPr>
                        <w:t xml:space="preserve">The best way to prepare </w:t>
                      </w:r>
                      <w:r w:rsidR="0065166B" w:rsidRPr="0075162C">
                        <w:rPr>
                          <w:sz w:val="25"/>
                          <w:szCs w:val="25"/>
                        </w:rPr>
                        <w:t xml:space="preserve">is to take challenging </w:t>
                      </w:r>
                      <w:r w:rsidR="00937C3E">
                        <w:rPr>
                          <w:sz w:val="25"/>
                          <w:szCs w:val="25"/>
                        </w:rPr>
                        <w:t xml:space="preserve">or </w:t>
                      </w:r>
                      <w:r w:rsidR="00152303" w:rsidRPr="00937C3E">
                        <w:rPr>
                          <w:b/>
                          <w:i/>
                          <w:sz w:val="25"/>
                          <w:szCs w:val="25"/>
                        </w:rPr>
                        <w:t xml:space="preserve">rigorous </w:t>
                      </w:r>
                      <w:r w:rsidR="0065166B" w:rsidRPr="0075162C">
                        <w:rPr>
                          <w:sz w:val="25"/>
                          <w:szCs w:val="25"/>
                        </w:rPr>
                        <w:t>courses, read widely, write frequently, and develop problem-solving skills both in the classroom and through extracurricular activities. These are the same habits that prepare students for the SAT</w:t>
                      </w:r>
                      <w:r w:rsidRPr="0075162C">
                        <w:rPr>
                          <w:sz w:val="25"/>
                          <w:szCs w:val="25"/>
                        </w:rPr>
                        <w:t>/ACT</w:t>
                      </w:r>
                      <w:r w:rsidR="0065166B" w:rsidRPr="0075162C">
                        <w:rPr>
                          <w:sz w:val="25"/>
                          <w:szCs w:val="25"/>
                        </w:rPr>
                        <w:t xml:space="preserve"> and AP exams as well as </w:t>
                      </w:r>
                      <w:r w:rsidR="00152303">
                        <w:rPr>
                          <w:sz w:val="25"/>
                          <w:szCs w:val="25"/>
                        </w:rPr>
                        <w:t xml:space="preserve">for </w:t>
                      </w:r>
                      <w:r w:rsidR="0065166B" w:rsidRPr="0075162C">
                        <w:rPr>
                          <w:sz w:val="25"/>
                          <w:szCs w:val="25"/>
                        </w:rPr>
                        <w:t>college and career.</w:t>
                      </w:r>
                    </w:p>
                    <w:p w14:paraId="1B568586" w14:textId="77777777" w:rsidR="0065166B" w:rsidRPr="0075162C" w:rsidRDefault="0065166B" w:rsidP="0065166B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</w:p>
                    <w:p w14:paraId="614D2AD6" w14:textId="77777777" w:rsidR="0065166B" w:rsidRPr="0075162C" w:rsidRDefault="0065166B" w:rsidP="0065166B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  <w:r w:rsidRPr="0075162C">
                        <w:rPr>
                          <w:sz w:val="25"/>
                          <w:szCs w:val="25"/>
                        </w:rPr>
                        <w:t>Students can try</w:t>
                      </w:r>
                      <w:r w:rsidR="00152303">
                        <w:rPr>
                          <w:sz w:val="25"/>
                          <w:szCs w:val="25"/>
                        </w:rPr>
                        <w:t xml:space="preserve"> PSAT</w:t>
                      </w:r>
                      <w:r w:rsidRPr="0075162C">
                        <w:rPr>
                          <w:sz w:val="25"/>
                          <w:szCs w:val="25"/>
                        </w:rPr>
                        <w:t xml:space="preserve"> </w:t>
                      </w:r>
                      <w:r w:rsidRPr="00770403">
                        <w:rPr>
                          <w:sz w:val="25"/>
                          <w:szCs w:val="25"/>
                        </w:rPr>
                        <w:t>sample questions</w:t>
                      </w:r>
                      <w:r w:rsidRPr="0075162C">
                        <w:rPr>
                          <w:sz w:val="25"/>
                          <w:szCs w:val="25"/>
                        </w:rPr>
                        <w:t xml:space="preserve"> and </w:t>
                      </w:r>
                      <w:r w:rsidRPr="00770403">
                        <w:rPr>
                          <w:sz w:val="25"/>
                          <w:szCs w:val="25"/>
                        </w:rPr>
                        <w:t>practice tests</w:t>
                      </w:r>
                      <w:r w:rsidRPr="0075162C">
                        <w:rPr>
                          <w:sz w:val="25"/>
                          <w:szCs w:val="25"/>
                        </w:rPr>
                        <w:t xml:space="preserve"> to become </w:t>
                      </w:r>
                      <w:r w:rsidR="0075162C" w:rsidRPr="0075162C">
                        <w:rPr>
                          <w:sz w:val="25"/>
                          <w:szCs w:val="25"/>
                        </w:rPr>
                        <w:t>familiar</w:t>
                      </w:r>
                      <w:r w:rsidRPr="0075162C">
                        <w:rPr>
                          <w:sz w:val="25"/>
                          <w:szCs w:val="25"/>
                        </w:rPr>
                        <w:t xml:space="preserve"> with the redesigned assessments, or head to </w:t>
                      </w:r>
                      <w:hyperlink r:id="rId13" w:history="1">
                        <w:r w:rsidRPr="00567A2C">
                          <w:rPr>
                            <w:rStyle w:val="Hyperlink"/>
                            <w:sz w:val="25"/>
                            <w:szCs w:val="25"/>
                          </w:rPr>
                          <w:t>KhanAcademy.org</w:t>
                        </w:r>
                      </w:hyperlink>
                      <w:r w:rsidRPr="0075162C">
                        <w:rPr>
                          <w:sz w:val="25"/>
                          <w:szCs w:val="25"/>
                        </w:rPr>
                        <w:t xml:space="preserve"> for </w:t>
                      </w:r>
                      <w:r w:rsidRPr="00770403">
                        <w:rPr>
                          <w:sz w:val="25"/>
                          <w:szCs w:val="25"/>
                        </w:rPr>
                        <w:t>Official SAT Practice.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E459855" wp14:editId="4EF1DF20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DA9E18" w14:textId="4354B55A" w:rsidR="00CA36F6" w:rsidRPr="00685C13" w:rsidRDefault="002E6301">
                            <w:pPr>
                              <w:rPr>
                                <w:sz w:val="28"/>
                              </w:rPr>
                            </w:pPr>
                            <w:r w:rsidRPr="00773444">
                              <w:rPr>
                                <w:noProof/>
                                <w:sz w:val="28"/>
                              </w:rPr>
                              <w:drawing>
                                <wp:inline distT="0" distB="0" distL="0" distR="0" wp14:anchorId="23BE0E05" wp14:editId="0DD2CCB0">
                                  <wp:extent cx="1548130" cy="1548130"/>
                                  <wp:effectExtent l="0" t="0" r="0" b="0"/>
                                  <wp:docPr id="4" name="Picture 4" descr="\\WIN2K8R2-PDC\StaffHome$\mfoley\Desktop\logo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\\WIN2K8R2-PDC\StaffHome$\mfoley\Desktop\logo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48130" cy="15481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E459855" id="_x0000_s1033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DWa3iq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36DA9E18" w14:textId="4354B55A" w:rsidR="00CA36F6" w:rsidRPr="00685C13" w:rsidRDefault="002E6301">
                      <w:pPr>
                        <w:rPr>
                          <w:sz w:val="28"/>
                        </w:rPr>
                      </w:pPr>
                      <w:r w:rsidRPr="00773444">
                        <w:rPr>
                          <w:noProof/>
                          <w:sz w:val="28"/>
                        </w:rPr>
                        <w:drawing>
                          <wp:inline distT="0" distB="0" distL="0" distR="0" wp14:anchorId="23BE0E05" wp14:editId="0DD2CCB0">
                            <wp:extent cx="1548130" cy="1548130"/>
                            <wp:effectExtent l="0" t="0" r="0" b="0"/>
                            <wp:docPr id="4" name="Picture 4" descr="\\WIN2K8R2-PDC\StaffHome$\mfoley\Desktop\logo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\\WIN2K8R2-PDC\StaffHome$\mfoley\Desktop\logo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48130" cy="15481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  <w:bookmarkStart w:id="0" w:name="_GoBack"/>
      <w:bookmarkEnd w:id="0"/>
    </w:p>
    <w:p w14:paraId="504AF2A0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009BE58" wp14:editId="00D80925">
                <wp:simplePos x="0" y="0"/>
                <wp:positionH relativeFrom="column">
                  <wp:posOffset>2296886</wp:posOffset>
                </wp:positionH>
                <wp:positionV relativeFrom="paragraph">
                  <wp:posOffset>65314</wp:posOffset>
                </wp:positionV>
                <wp:extent cx="4890135" cy="3472543"/>
                <wp:effectExtent l="0" t="0" r="24765" b="1397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472543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0C065D" w14:textId="77777777" w:rsidR="00781C88" w:rsidRDefault="00781C8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pcoming Events &amp; Announcements</w:t>
                            </w:r>
                          </w:p>
                          <w:p w14:paraId="1D05BC88" w14:textId="33AA716C" w:rsidR="00781C88" w:rsidRDefault="00781C88" w:rsidP="00781C88"/>
                          <w:p w14:paraId="58286306" w14:textId="77777777" w:rsidR="002E6301" w:rsidRPr="001C47EC" w:rsidRDefault="002E6301" w:rsidP="002E6301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               -</w:t>
                            </w:r>
                            <w:r w:rsidRPr="001C47EC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October tutoring dates:</w:t>
                            </w:r>
                          </w:p>
                          <w:p w14:paraId="206BB79F" w14:textId="77777777" w:rsidR="002E6301" w:rsidRDefault="002E6301" w:rsidP="002E6301">
                            <w:pPr>
                              <w:pStyle w:val="ListParagraph"/>
                              <w:spacing w:after="0" w:line="520" w:lineRule="exact"/>
                              <w:jc w:val="center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10/4,10/6and 10/11</w:t>
                            </w:r>
                          </w:p>
                          <w:p w14:paraId="5F700B74" w14:textId="77777777" w:rsidR="002E6301" w:rsidRDefault="002E6301" w:rsidP="002E6301">
                            <w:pPr>
                              <w:pStyle w:val="ListParagraph"/>
                              <w:spacing w:after="0" w:line="520" w:lineRule="exact"/>
                              <w:jc w:val="center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68743FEC" w14:textId="77777777" w:rsidR="002E6301" w:rsidRPr="00773444" w:rsidRDefault="002E6301" w:rsidP="002E6301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No School Friday October 14</w:t>
                            </w:r>
                            <w:r w:rsidRPr="00773444">
                              <w:rPr>
                                <w:rFonts w:ascii="Myriad Pro" w:hAnsi="Myriad Pro"/>
                                <w:b/>
                                <w:sz w:val="36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Monday October 17</w:t>
                            </w:r>
                            <w:r w:rsidRPr="00773444">
                              <w:rPr>
                                <w:rFonts w:ascii="Myriad Pro" w:hAnsi="Myriad Pro"/>
                                <w:b/>
                                <w:sz w:val="36"/>
                                <w:vertAlign w:val="superscript"/>
                              </w:rPr>
                              <w:t>th</w:t>
                            </w:r>
                          </w:p>
                          <w:p w14:paraId="4EC53852" w14:textId="77777777" w:rsidR="002E6301" w:rsidRDefault="002E6301" w:rsidP="002E6301">
                            <w:pPr>
                              <w:pStyle w:val="ListParagraph"/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7F0E77BA" w14:textId="77777777" w:rsidR="002E6301" w:rsidRPr="00773444" w:rsidRDefault="002E6301" w:rsidP="002E6301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tudent Led Conferences are the week of October 24th</w:t>
                            </w:r>
                          </w:p>
                          <w:p w14:paraId="2CCE1CAB" w14:textId="77777777" w:rsidR="002E6301" w:rsidRDefault="002E6301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09BE58" id="_x0000_s1034" type="#_x0000_t202" style="position:absolute;margin-left:180.85pt;margin-top:5.15pt;width:385.05pt;height:273.4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" filled="f" strokecolor="#d9d9d9">
                <v:textbox>
                  <w:txbxContent>
                    <w:p w14:paraId="3A0C065D" w14:textId="77777777" w:rsidR="00781C88" w:rsidRDefault="00781C8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pcoming Events &amp; Announcements</w:t>
                      </w:r>
                    </w:p>
                    <w:p w14:paraId="1D05BC88" w14:textId="33AA716C" w:rsidR="00781C88" w:rsidRDefault="00781C88" w:rsidP="00781C88"/>
                    <w:p w14:paraId="58286306" w14:textId="77777777" w:rsidR="002E6301" w:rsidRPr="001C47EC" w:rsidRDefault="002E6301" w:rsidP="002E6301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               -</w:t>
                      </w:r>
                      <w:r w:rsidRPr="001C47EC">
                        <w:rPr>
                          <w:rFonts w:ascii="Myriad Pro" w:hAnsi="Myriad Pro"/>
                          <w:b/>
                          <w:sz w:val="36"/>
                        </w:rPr>
                        <w:t>October tutoring dates:</w:t>
                      </w:r>
                    </w:p>
                    <w:p w14:paraId="206BB79F" w14:textId="77777777" w:rsidR="002E6301" w:rsidRDefault="002E6301" w:rsidP="002E6301">
                      <w:pPr>
                        <w:pStyle w:val="ListParagraph"/>
                        <w:spacing w:after="0" w:line="520" w:lineRule="exact"/>
                        <w:jc w:val="center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10/4,10/6and 10/11</w:t>
                      </w:r>
                    </w:p>
                    <w:p w14:paraId="5F700B74" w14:textId="77777777" w:rsidR="002E6301" w:rsidRDefault="002E6301" w:rsidP="002E6301">
                      <w:pPr>
                        <w:pStyle w:val="ListParagraph"/>
                        <w:spacing w:after="0" w:line="520" w:lineRule="exact"/>
                        <w:jc w:val="center"/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68743FEC" w14:textId="77777777" w:rsidR="002E6301" w:rsidRPr="00773444" w:rsidRDefault="002E6301" w:rsidP="002E6301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No School Friday October 14</w:t>
                      </w:r>
                      <w:r w:rsidRPr="00773444">
                        <w:rPr>
                          <w:rFonts w:ascii="Myriad Pro" w:hAnsi="Myriad Pro"/>
                          <w:b/>
                          <w:sz w:val="36"/>
                          <w:vertAlign w:val="superscript"/>
                        </w:rPr>
                        <w:t>th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Monday October 17</w:t>
                      </w:r>
                      <w:r w:rsidRPr="00773444">
                        <w:rPr>
                          <w:rFonts w:ascii="Myriad Pro" w:hAnsi="Myriad Pro"/>
                          <w:b/>
                          <w:sz w:val="36"/>
                          <w:vertAlign w:val="superscript"/>
                        </w:rPr>
                        <w:t>th</w:t>
                      </w:r>
                    </w:p>
                    <w:p w14:paraId="4EC53852" w14:textId="77777777" w:rsidR="002E6301" w:rsidRDefault="002E6301" w:rsidP="002E6301">
                      <w:pPr>
                        <w:pStyle w:val="ListParagraph"/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7F0E77BA" w14:textId="77777777" w:rsidR="002E6301" w:rsidRPr="00773444" w:rsidRDefault="002E6301" w:rsidP="002E6301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Student Led Conferences are the week of October 24th</w:t>
                      </w:r>
                    </w:p>
                    <w:p w14:paraId="2CCE1CAB" w14:textId="77777777" w:rsidR="002E6301" w:rsidRDefault="002E6301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AE37561" wp14:editId="031AF923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CDA063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yth Buster</w:t>
                            </w:r>
                          </w:p>
                          <w:p w14:paraId="508EB14F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0D350688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E37561" id="Text Box 10" o:spid="_x0000_s1035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RavPuZ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29CDA063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yth Buster</w:t>
                      </w:r>
                    </w:p>
                    <w:p w14:paraId="508EB14F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0D350688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64ABCEA" w14:textId="77777777" w:rsidR="00671A4B" w:rsidRPr="001B2141" w:rsidRDefault="00DB03C0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CD46C23" wp14:editId="3C454BF1">
                <wp:simplePos x="0" y="0"/>
                <wp:positionH relativeFrom="column">
                  <wp:posOffset>2296795</wp:posOffset>
                </wp:positionH>
                <wp:positionV relativeFrom="paragraph">
                  <wp:posOffset>3339737</wp:posOffset>
                </wp:positionV>
                <wp:extent cx="4921885" cy="4472940"/>
                <wp:effectExtent l="0" t="0" r="0" b="381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447294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96231A" w14:textId="77777777" w:rsidR="001B2141" w:rsidRPr="00567A2C" w:rsidRDefault="00BF154F" w:rsidP="003B2109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r w:rsidRPr="00567A2C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Student Checklist</w:t>
                            </w:r>
                            <w:r w:rsidRPr="00567A2C">
                              <w:rPr>
                                <w:rFonts w:ascii="Myriad Pro" w:hAnsi="Myriad Pro"/>
                                <w:sz w:val="34"/>
                              </w:rPr>
                              <w:t xml:space="preserve"> </w:t>
                            </w:r>
                          </w:p>
                          <w:p w14:paraId="7ACD97A0" w14:textId="77777777" w:rsidR="0075162C" w:rsidRPr="00567A2C" w:rsidRDefault="0075162C" w:rsidP="00567A2C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b/>
                                <w:sz w:val="28"/>
                              </w:rPr>
                            </w:pPr>
                            <w:r w:rsidRPr="00567A2C">
                              <w:rPr>
                                <w:b/>
                                <w:sz w:val="28"/>
                              </w:rPr>
                              <w:t>Update your High School and Beyond Plan.</w:t>
                            </w:r>
                          </w:p>
                          <w:p w14:paraId="3C3EC6A4" w14:textId="77777777" w:rsidR="0075162C" w:rsidRPr="00567A2C" w:rsidRDefault="0075162C" w:rsidP="00567A2C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rFonts w:ascii="Trebuchet MS" w:hAnsi="Trebuchet MS"/>
                                <w:sz w:val="28"/>
                              </w:rPr>
                            </w:pPr>
                            <w:r w:rsidRPr="00567A2C">
                              <w:rPr>
                                <w:rFonts w:ascii="Trebuchet MS" w:hAnsi="Trebuchet MS"/>
                                <w:b/>
                                <w:sz w:val="28"/>
                              </w:rPr>
                              <w:t>Go to a college or financial aid night at school</w:t>
                            </w:r>
                            <w:r w:rsidRPr="00567A2C">
                              <w:rPr>
                                <w:rFonts w:ascii="Trebuchet MS" w:hAnsi="Trebuchet MS"/>
                                <w:sz w:val="28"/>
                              </w:rPr>
                              <w:t>. Learn about different types of financial aid</w:t>
                            </w:r>
                            <w:r w:rsidR="00D64E47" w:rsidRPr="00567A2C">
                              <w:rPr>
                                <w:rFonts w:ascii="Trebuchet MS" w:hAnsi="Trebuchet MS"/>
                                <w:sz w:val="28"/>
                              </w:rPr>
                              <w:t>.</w:t>
                            </w:r>
                          </w:p>
                          <w:p w14:paraId="4F57629C" w14:textId="77777777" w:rsidR="0075162C" w:rsidRPr="00567A2C" w:rsidRDefault="0075162C" w:rsidP="00567A2C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rFonts w:ascii="Trebuchet MS" w:hAnsi="Trebuchet MS"/>
                                <w:sz w:val="28"/>
                              </w:rPr>
                            </w:pPr>
                            <w:r w:rsidRPr="00567A2C">
                              <w:rPr>
                                <w:rFonts w:ascii="Trebuchet MS" w:hAnsi="Trebuchet MS"/>
                                <w:b/>
                                <w:sz w:val="28"/>
                              </w:rPr>
                              <w:t>Go to career information events</w:t>
                            </w:r>
                            <w:r w:rsidR="00D64E47" w:rsidRPr="00567A2C">
                              <w:rPr>
                                <w:rFonts w:ascii="Trebuchet MS" w:hAnsi="Trebuchet MS"/>
                                <w:b/>
                                <w:sz w:val="28"/>
                              </w:rPr>
                              <w:t xml:space="preserve"> or college fairs</w:t>
                            </w:r>
                            <w:r w:rsidRPr="00567A2C">
                              <w:rPr>
                                <w:rFonts w:ascii="Trebuchet MS" w:hAnsi="Trebuchet MS"/>
                                <w:sz w:val="28"/>
                              </w:rPr>
                              <w:t xml:space="preserve"> to get a more detailed look at </w:t>
                            </w:r>
                            <w:r w:rsidR="00D64E47" w:rsidRPr="00567A2C">
                              <w:rPr>
                                <w:rFonts w:ascii="Trebuchet MS" w:hAnsi="Trebuchet MS"/>
                                <w:sz w:val="28"/>
                              </w:rPr>
                              <w:t xml:space="preserve">college and </w:t>
                            </w:r>
                            <w:r w:rsidRPr="00567A2C">
                              <w:rPr>
                                <w:rFonts w:ascii="Trebuchet MS" w:hAnsi="Trebuchet MS"/>
                                <w:sz w:val="28"/>
                              </w:rPr>
                              <w:t xml:space="preserve">career options. </w:t>
                            </w:r>
                          </w:p>
                          <w:p w14:paraId="666EDD20" w14:textId="77777777" w:rsidR="00567A2C" w:rsidRPr="00567A2C" w:rsidRDefault="00567A2C" w:rsidP="00300075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</w:p>
                          <w:p w14:paraId="46260864" w14:textId="77777777" w:rsidR="00854BA0" w:rsidRPr="00567A2C" w:rsidRDefault="00854BA0" w:rsidP="00300075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r w:rsidRPr="00567A2C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Family Checklist</w:t>
                            </w:r>
                          </w:p>
                          <w:p w14:paraId="3C1CB028" w14:textId="77777777" w:rsidR="0075162C" w:rsidRPr="00567A2C" w:rsidRDefault="0075162C" w:rsidP="00567A2C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 w:rsidRPr="00567A2C">
                              <w:rPr>
                                <w:b/>
                                <w:sz w:val="28"/>
                                <w:szCs w:val="24"/>
                              </w:rPr>
                              <w:t>Go to a college or financial aid night at school</w:t>
                            </w:r>
                            <w:r w:rsidRPr="00567A2C">
                              <w:rPr>
                                <w:sz w:val="28"/>
                                <w:szCs w:val="24"/>
                              </w:rPr>
                              <w:t>. Learn about different types of financial aid</w:t>
                            </w:r>
                            <w:r w:rsidR="00D64E47" w:rsidRPr="00567A2C">
                              <w:rPr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  <w:p w14:paraId="339EC17A" w14:textId="77777777" w:rsidR="0075162C" w:rsidRPr="00567A2C" w:rsidRDefault="00D64E47" w:rsidP="00567A2C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 w:rsidRPr="00567A2C">
                              <w:rPr>
                                <w:b/>
                                <w:sz w:val="28"/>
                                <w:szCs w:val="24"/>
                              </w:rPr>
                              <w:t xml:space="preserve">Encourage your teen to participate in </w:t>
                            </w:r>
                            <w:r w:rsidR="0075162C" w:rsidRPr="00567A2C">
                              <w:rPr>
                                <w:b/>
                                <w:sz w:val="28"/>
                                <w:szCs w:val="24"/>
                              </w:rPr>
                              <w:t>career information events</w:t>
                            </w:r>
                            <w:r w:rsidRPr="00567A2C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and college fairs</w:t>
                            </w:r>
                            <w:r w:rsidRPr="00567A2C">
                              <w:rPr>
                                <w:sz w:val="28"/>
                                <w:szCs w:val="24"/>
                              </w:rPr>
                              <w:t xml:space="preserve"> at school </w:t>
                            </w:r>
                            <w:r w:rsidR="0075162C" w:rsidRPr="00567A2C">
                              <w:rPr>
                                <w:sz w:val="28"/>
                                <w:szCs w:val="24"/>
                              </w:rPr>
                              <w:t xml:space="preserve">to get a more detailed look at </w:t>
                            </w:r>
                            <w:r w:rsidR="00937C3E" w:rsidRPr="00567A2C">
                              <w:rPr>
                                <w:sz w:val="28"/>
                                <w:szCs w:val="24"/>
                              </w:rPr>
                              <w:t xml:space="preserve">available </w:t>
                            </w:r>
                            <w:r w:rsidR="0075162C" w:rsidRPr="00567A2C">
                              <w:rPr>
                                <w:sz w:val="28"/>
                                <w:szCs w:val="24"/>
                              </w:rPr>
                              <w:t xml:space="preserve">options. </w:t>
                            </w:r>
                          </w:p>
                          <w:p w14:paraId="6C714214" w14:textId="77777777" w:rsidR="0075162C" w:rsidRPr="00567A2C" w:rsidRDefault="0075162C" w:rsidP="00567A2C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</w:pPr>
                            <w:r w:rsidRPr="00567A2C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</w:rPr>
                              <w:t>Help your sophomore explore career ideas.</w:t>
                            </w:r>
                            <w:r w:rsidRPr="00567A2C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937C3E" w:rsidRPr="00567A2C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Suggest making a</w:t>
                            </w:r>
                            <w:r w:rsidRPr="00567A2C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list of interests, talents and favorite activities and start matching them with occupations. Learn how to use exercises like these to </w:t>
                            </w:r>
                            <w:hyperlink r:id="rId15" w:history="1">
                              <w:r w:rsidRPr="00567A2C">
                                <w:rPr>
                                  <w:rFonts w:eastAsia="Times New Roman" w:cs="Times New Roman"/>
                                  <w:color w:val="4FB8C1" w:themeColor="text2" w:themeTint="99"/>
                                  <w:sz w:val="28"/>
                                  <w:szCs w:val="24"/>
                                  <w:u w:val="single"/>
                                </w:rPr>
                                <w:t>make a career worksheet</w:t>
                              </w:r>
                            </w:hyperlink>
                            <w:r w:rsidRPr="00567A2C">
                              <w:rPr>
                                <w:rFonts w:eastAsia="Times New Roman" w:cs="Times New Roman"/>
                                <w:color w:val="4FB8C1" w:themeColor="text2" w:themeTint="99"/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  <w:p w14:paraId="5000F486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D46C23" id="_x0000_s1036" type="#_x0000_t202" style="position:absolute;margin-left:180.85pt;margin-top:262.95pt;width:387.55pt;height:352.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" fillcolor="#e1eee8 [663]" stroked="f">
                <v:textbox>
                  <w:txbxContent>
                    <w:p w14:paraId="6096231A" w14:textId="77777777" w:rsidR="001B2141" w:rsidRPr="00567A2C" w:rsidRDefault="00BF154F" w:rsidP="003B2109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r w:rsidRPr="00567A2C">
                        <w:rPr>
                          <w:rFonts w:ascii="Myriad Pro" w:hAnsi="Myriad Pro"/>
                          <w:b/>
                          <w:sz w:val="34"/>
                        </w:rPr>
                        <w:t>Student Checklist</w:t>
                      </w:r>
                      <w:r w:rsidRPr="00567A2C">
                        <w:rPr>
                          <w:rFonts w:ascii="Myriad Pro" w:hAnsi="Myriad Pro"/>
                          <w:sz w:val="34"/>
                        </w:rPr>
                        <w:t xml:space="preserve"> </w:t>
                      </w:r>
                    </w:p>
                    <w:p w14:paraId="7ACD97A0" w14:textId="77777777" w:rsidR="0075162C" w:rsidRPr="00567A2C" w:rsidRDefault="0075162C" w:rsidP="00567A2C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b/>
                          <w:sz w:val="28"/>
                        </w:rPr>
                      </w:pPr>
                      <w:r w:rsidRPr="00567A2C">
                        <w:rPr>
                          <w:b/>
                          <w:sz w:val="28"/>
                        </w:rPr>
                        <w:t>Update your High School and Beyond Plan.</w:t>
                      </w:r>
                    </w:p>
                    <w:p w14:paraId="3C3EC6A4" w14:textId="77777777" w:rsidR="0075162C" w:rsidRPr="00567A2C" w:rsidRDefault="0075162C" w:rsidP="00567A2C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rFonts w:ascii="Trebuchet MS" w:hAnsi="Trebuchet MS"/>
                          <w:sz w:val="28"/>
                        </w:rPr>
                      </w:pPr>
                      <w:r w:rsidRPr="00567A2C">
                        <w:rPr>
                          <w:rFonts w:ascii="Trebuchet MS" w:hAnsi="Trebuchet MS"/>
                          <w:b/>
                          <w:sz w:val="28"/>
                        </w:rPr>
                        <w:t>Go to a college or financial aid night at school</w:t>
                      </w:r>
                      <w:r w:rsidRPr="00567A2C">
                        <w:rPr>
                          <w:rFonts w:ascii="Trebuchet MS" w:hAnsi="Trebuchet MS"/>
                          <w:sz w:val="28"/>
                        </w:rPr>
                        <w:t>. Learn about different types of financial aid</w:t>
                      </w:r>
                      <w:r w:rsidR="00D64E47" w:rsidRPr="00567A2C">
                        <w:rPr>
                          <w:rFonts w:ascii="Trebuchet MS" w:hAnsi="Trebuchet MS"/>
                          <w:sz w:val="28"/>
                        </w:rPr>
                        <w:t>.</w:t>
                      </w:r>
                    </w:p>
                    <w:p w14:paraId="4F57629C" w14:textId="77777777" w:rsidR="0075162C" w:rsidRPr="00567A2C" w:rsidRDefault="0075162C" w:rsidP="00567A2C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rFonts w:ascii="Trebuchet MS" w:hAnsi="Trebuchet MS"/>
                          <w:sz w:val="28"/>
                        </w:rPr>
                      </w:pPr>
                      <w:r w:rsidRPr="00567A2C">
                        <w:rPr>
                          <w:rFonts w:ascii="Trebuchet MS" w:hAnsi="Trebuchet MS"/>
                          <w:b/>
                          <w:sz w:val="28"/>
                        </w:rPr>
                        <w:t>Go to career information events</w:t>
                      </w:r>
                      <w:r w:rsidR="00D64E47" w:rsidRPr="00567A2C">
                        <w:rPr>
                          <w:rFonts w:ascii="Trebuchet MS" w:hAnsi="Trebuchet MS"/>
                          <w:b/>
                          <w:sz w:val="28"/>
                        </w:rPr>
                        <w:t xml:space="preserve"> or college fairs</w:t>
                      </w:r>
                      <w:r w:rsidRPr="00567A2C">
                        <w:rPr>
                          <w:rFonts w:ascii="Trebuchet MS" w:hAnsi="Trebuchet MS"/>
                          <w:sz w:val="28"/>
                        </w:rPr>
                        <w:t xml:space="preserve"> to get a more detailed look at </w:t>
                      </w:r>
                      <w:r w:rsidR="00D64E47" w:rsidRPr="00567A2C">
                        <w:rPr>
                          <w:rFonts w:ascii="Trebuchet MS" w:hAnsi="Trebuchet MS"/>
                          <w:sz w:val="28"/>
                        </w:rPr>
                        <w:t xml:space="preserve">college and </w:t>
                      </w:r>
                      <w:r w:rsidRPr="00567A2C">
                        <w:rPr>
                          <w:rFonts w:ascii="Trebuchet MS" w:hAnsi="Trebuchet MS"/>
                          <w:sz w:val="28"/>
                        </w:rPr>
                        <w:t xml:space="preserve">career options. </w:t>
                      </w:r>
                    </w:p>
                    <w:p w14:paraId="666EDD20" w14:textId="77777777" w:rsidR="00567A2C" w:rsidRPr="00567A2C" w:rsidRDefault="00567A2C" w:rsidP="00300075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</w:rPr>
                      </w:pPr>
                    </w:p>
                    <w:p w14:paraId="46260864" w14:textId="77777777" w:rsidR="00854BA0" w:rsidRPr="00567A2C" w:rsidRDefault="00854BA0" w:rsidP="00300075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r w:rsidRPr="00567A2C">
                        <w:rPr>
                          <w:rFonts w:ascii="Myriad Pro" w:hAnsi="Myriad Pro"/>
                          <w:b/>
                          <w:sz w:val="34"/>
                        </w:rPr>
                        <w:t>Family Checklist</w:t>
                      </w:r>
                    </w:p>
                    <w:p w14:paraId="3C1CB028" w14:textId="77777777" w:rsidR="0075162C" w:rsidRPr="00567A2C" w:rsidRDefault="0075162C" w:rsidP="00567A2C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8"/>
                          <w:szCs w:val="24"/>
                        </w:rPr>
                      </w:pPr>
                      <w:r w:rsidRPr="00567A2C">
                        <w:rPr>
                          <w:b/>
                          <w:sz w:val="28"/>
                          <w:szCs w:val="24"/>
                        </w:rPr>
                        <w:t>Go to a college or financial aid night at school</w:t>
                      </w:r>
                      <w:r w:rsidRPr="00567A2C">
                        <w:rPr>
                          <w:sz w:val="28"/>
                          <w:szCs w:val="24"/>
                        </w:rPr>
                        <w:t>. Learn about different types of financial aid</w:t>
                      </w:r>
                      <w:r w:rsidR="00D64E47" w:rsidRPr="00567A2C">
                        <w:rPr>
                          <w:sz w:val="28"/>
                          <w:szCs w:val="24"/>
                        </w:rPr>
                        <w:t>.</w:t>
                      </w:r>
                    </w:p>
                    <w:p w14:paraId="339EC17A" w14:textId="77777777" w:rsidR="0075162C" w:rsidRPr="00567A2C" w:rsidRDefault="00D64E47" w:rsidP="00567A2C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8"/>
                          <w:szCs w:val="24"/>
                        </w:rPr>
                      </w:pPr>
                      <w:r w:rsidRPr="00567A2C">
                        <w:rPr>
                          <w:b/>
                          <w:sz w:val="28"/>
                          <w:szCs w:val="24"/>
                        </w:rPr>
                        <w:t xml:space="preserve">Encourage your teen to participate in </w:t>
                      </w:r>
                      <w:r w:rsidR="0075162C" w:rsidRPr="00567A2C">
                        <w:rPr>
                          <w:b/>
                          <w:sz w:val="28"/>
                          <w:szCs w:val="24"/>
                        </w:rPr>
                        <w:t>career information events</w:t>
                      </w:r>
                      <w:r w:rsidRPr="00567A2C">
                        <w:rPr>
                          <w:b/>
                          <w:sz w:val="28"/>
                          <w:szCs w:val="24"/>
                        </w:rPr>
                        <w:t xml:space="preserve"> and college fairs</w:t>
                      </w:r>
                      <w:r w:rsidRPr="00567A2C">
                        <w:rPr>
                          <w:sz w:val="28"/>
                          <w:szCs w:val="24"/>
                        </w:rPr>
                        <w:t xml:space="preserve"> at school </w:t>
                      </w:r>
                      <w:r w:rsidR="0075162C" w:rsidRPr="00567A2C">
                        <w:rPr>
                          <w:sz w:val="28"/>
                          <w:szCs w:val="24"/>
                        </w:rPr>
                        <w:t xml:space="preserve">to get a more detailed look at </w:t>
                      </w:r>
                      <w:r w:rsidR="00937C3E" w:rsidRPr="00567A2C">
                        <w:rPr>
                          <w:sz w:val="28"/>
                          <w:szCs w:val="24"/>
                        </w:rPr>
                        <w:t xml:space="preserve">available </w:t>
                      </w:r>
                      <w:r w:rsidR="0075162C" w:rsidRPr="00567A2C">
                        <w:rPr>
                          <w:sz w:val="28"/>
                          <w:szCs w:val="24"/>
                        </w:rPr>
                        <w:t xml:space="preserve">options. </w:t>
                      </w:r>
                    </w:p>
                    <w:p w14:paraId="6C714214" w14:textId="77777777" w:rsidR="0075162C" w:rsidRPr="00567A2C" w:rsidRDefault="0075162C" w:rsidP="00567A2C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rFonts w:eastAsia="Times New Roman" w:cs="Times New Roman"/>
                          <w:sz w:val="28"/>
                          <w:szCs w:val="24"/>
                        </w:rPr>
                      </w:pPr>
                      <w:r w:rsidRPr="00567A2C">
                        <w:rPr>
                          <w:rFonts w:eastAsia="Times New Roman" w:cs="Times New Roman"/>
                          <w:b/>
                          <w:sz w:val="28"/>
                          <w:szCs w:val="24"/>
                        </w:rPr>
                        <w:t>Help your sophomore explore career ideas.</w:t>
                      </w:r>
                      <w:r w:rsidRPr="00567A2C"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</w:t>
                      </w:r>
                      <w:r w:rsidR="00937C3E" w:rsidRPr="00567A2C">
                        <w:rPr>
                          <w:rFonts w:eastAsia="Times New Roman" w:cs="Times New Roman"/>
                          <w:sz w:val="28"/>
                          <w:szCs w:val="24"/>
                        </w:rPr>
                        <w:t>Suggest making a</w:t>
                      </w:r>
                      <w:r w:rsidRPr="00567A2C"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list of interests, talents and favorite activities and start matching them with occupations. Learn how to use exercises like these to </w:t>
                      </w:r>
                      <w:hyperlink r:id="rId16" w:history="1">
                        <w:r w:rsidRPr="00567A2C">
                          <w:rPr>
                            <w:rFonts w:eastAsia="Times New Roman" w:cs="Times New Roman"/>
                            <w:color w:val="4FB8C1" w:themeColor="text2" w:themeTint="99"/>
                            <w:sz w:val="28"/>
                            <w:szCs w:val="24"/>
                            <w:u w:val="single"/>
                          </w:rPr>
                          <w:t>make a career worksheet</w:t>
                        </w:r>
                      </w:hyperlink>
                      <w:r w:rsidRPr="00567A2C">
                        <w:rPr>
                          <w:rFonts w:eastAsia="Times New Roman" w:cs="Times New Roman"/>
                          <w:color w:val="4FB8C1" w:themeColor="text2" w:themeTint="99"/>
                          <w:sz w:val="28"/>
                          <w:szCs w:val="24"/>
                        </w:rPr>
                        <w:t>.</w:t>
                      </w:r>
                    </w:p>
                    <w:p w14:paraId="5000F486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37C3E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97F2322" wp14:editId="2D73AD3D">
                <wp:simplePos x="0" y="0"/>
                <wp:positionH relativeFrom="column">
                  <wp:posOffset>15240</wp:posOffset>
                </wp:positionH>
                <wp:positionV relativeFrom="paragraph">
                  <wp:posOffset>13970</wp:posOffset>
                </wp:positionV>
                <wp:extent cx="2184188" cy="783336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4188" cy="78333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29972D" w14:textId="77777777" w:rsidR="00D95C16" w:rsidRPr="0075162C" w:rsidRDefault="00F95852" w:rsidP="00D95C16">
                            <w:pPr>
                              <w:pStyle w:val="Heading2"/>
                              <w:rPr>
                                <w:rFonts w:ascii="Myriad Pro" w:hAnsi="Myriad Pro" w:cs="Arial"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 w:rsidRPr="0075162C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MYTH:</w:t>
                            </w:r>
                            <w:r w:rsidRPr="0075162C">
                              <w:rPr>
                                <w:rFonts w:ascii="Myriad Pro" w:hAnsi="Myriad Pro" w:cs="Arial"/>
                                <w:color w:val="EA6312" w:themeColor="accent2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BB2B79" w:rsidRPr="0075162C">
                              <w:rPr>
                                <w:rFonts w:ascii="Myriad Pro" w:hAnsi="Myriad Pro" w:cs="Arial"/>
                                <w:color w:val="auto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75162C" w:rsidRPr="0075162C">
                              <w:rPr>
                                <w:rFonts w:asciiTheme="minorHAnsi" w:hAnsiTheme="minorHAnsi" w:cs="Arial"/>
                                <w:color w:val="000000" w:themeColor="text1"/>
                                <w:sz w:val="26"/>
                                <w:szCs w:val="26"/>
                              </w:rPr>
                              <w:t>A low score on an admission</w:t>
                            </w:r>
                            <w:r w:rsidR="00956B24">
                              <w:rPr>
                                <w:rFonts w:asciiTheme="minorHAnsi" w:hAnsiTheme="minorHAnsi" w:cs="Arial"/>
                                <w:color w:val="000000" w:themeColor="text1"/>
                                <w:sz w:val="26"/>
                                <w:szCs w:val="26"/>
                              </w:rPr>
                              <w:t>s</w:t>
                            </w:r>
                            <w:r w:rsidR="00937C3E">
                              <w:rPr>
                                <w:rFonts w:asciiTheme="minorHAnsi" w:hAnsiTheme="minorHAnsi" w:cs="Arial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test will keep my teen</w:t>
                            </w:r>
                            <w:r w:rsidR="0075162C" w:rsidRPr="0075162C">
                              <w:rPr>
                                <w:rFonts w:asciiTheme="minorHAnsi" w:hAnsiTheme="minorHAnsi" w:cs="Arial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out of college.</w:t>
                            </w:r>
                          </w:p>
                          <w:p w14:paraId="7B999773" w14:textId="77777777" w:rsidR="00937C3E" w:rsidRDefault="00937C3E" w:rsidP="00937C3E"/>
                          <w:p w14:paraId="4E540B84" w14:textId="77777777" w:rsidR="0075162C" w:rsidRPr="0075162C" w:rsidRDefault="00F95852" w:rsidP="00937C3E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  <w:r w:rsidRPr="0075162C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REALITY</w:t>
                            </w:r>
                            <w:r w:rsidRPr="0075162C">
                              <w:rPr>
                                <w:rFonts w:ascii="Myriad Pro" w:hAnsi="Myriad Pro" w:cs="Arial"/>
                                <w:color w:val="EA6312" w:themeColor="accent2"/>
                                <w:sz w:val="26"/>
                                <w:szCs w:val="26"/>
                              </w:rPr>
                              <w:t>:</w:t>
                            </w:r>
                            <w:r w:rsidR="00BB2B79" w:rsidRPr="0075162C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D95C16" w:rsidRPr="0075162C">
                              <w:rPr>
                                <w:sz w:val="26"/>
                                <w:szCs w:val="26"/>
                              </w:rPr>
                              <w:t>Admission</w:t>
                            </w:r>
                            <w:r w:rsidR="00956B24">
                              <w:rPr>
                                <w:sz w:val="26"/>
                                <w:szCs w:val="26"/>
                              </w:rPr>
                              <w:t>s</w:t>
                            </w:r>
                            <w:r w:rsidR="00D95C16" w:rsidRPr="0075162C">
                              <w:rPr>
                                <w:sz w:val="26"/>
                                <w:szCs w:val="26"/>
                              </w:rPr>
                              <w:t xml:space="preserve"> test scores are just one factor colleges consider, along with grades and classes. While most four-year colleges require tests, the emphasis on the test scores varies by college.</w:t>
                            </w:r>
                          </w:p>
                          <w:p w14:paraId="094AA0CC" w14:textId="77777777" w:rsidR="0075162C" w:rsidRPr="0075162C" w:rsidRDefault="0075162C" w:rsidP="00D95C16">
                            <w:pPr>
                              <w:spacing w:after="0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0F075D6C" w14:textId="77777777" w:rsidR="00203C47" w:rsidRDefault="00D95C16" w:rsidP="00D95C16">
                            <w:pPr>
                              <w:spacing w:after="0"/>
                              <w:rPr>
                                <w:sz w:val="26"/>
                                <w:szCs w:val="26"/>
                              </w:rPr>
                            </w:pPr>
                            <w:r w:rsidRPr="0075162C">
                              <w:rPr>
                                <w:sz w:val="26"/>
                                <w:szCs w:val="26"/>
                              </w:rPr>
                              <w:t>In addition, most two-year colleges—including community colleges</w:t>
                            </w:r>
                            <w:r w:rsidR="00152303">
                              <w:rPr>
                                <w:sz w:val="26"/>
                                <w:szCs w:val="26"/>
                              </w:rPr>
                              <w:t xml:space="preserve">, </w:t>
                            </w:r>
                            <w:r w:rsidRPr="0075162C">
                              <w:rPr>
                                <w:sz w:val="26"/>
                                <w:szCs w:val="26"/>
                              </w:rPr>
                              <w:t>open-enrollment colleges</w:t>
                            </w:r>
                            <w:r w:rsidR="00152303">
                              <w:rPr>
                                <w:sz w:val="26"/>
                                <w:szCs w:val="26"/>
                              </w:rPr>
                              <w:t>,</w:t>
                            </w:r>
                            <w:r w:rsidRPr="0075162C">
                              <w:rPr>
                                <w:sz w:val="26"/>
                                <w:szCs w:val="26"/>
                              </w:rPr>
                              <w:t xml:space="preserve"> and specialty schools don't require tests.</w:t>
                            </w:r>
                          </w:p>
                          <w:p w14:paraId="2897AB43" w14:textId="77777777" w:rsidR="0075162C" w:rsidRPr="0075162C" w:rsidRDefault="0075162C" w:rsidP="00D95C16">
                            <w:pPr>
                              <w:spacing w:after="0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5D91F790" w14:textId="77777777" w:rsidR="0075162C" w:rsidRDefault="0075162C" w:rsidP="00D95C16">
                            <w:pPr>
                              <w:spacing w:after="0"/>
                              <w:rPr>
                                <w:sz w:val="26"/>
                                <w:szCs w:val="26"/>
                              </w:rPr>
                            </w:pPr>
                            <w:r w:rsidRPr="0075162C">
                              <w:rPr>
                                <w:sz w:val="26"/>
                                <w:szCs w:val="26"/>
                              </w:rPr>
                              <w:t xml:space="preserve">The range of test scores at many colleges is very broad. Remember, test scores are just one part of </w:t>
                            </w:r>
                            <w:r w:rsidR="00937C3E">
                              <w:rPr>
                                <w:sz w:val="26"/>
                                <w:szCs w:val="26"/>
                              </w:rPr>
                              <w:t>an</w:t>
                            </w:r>
                            <w:r w:rsidRPr="0075162C">
                              <w:rPr>
                                <w:sz w:val="26"/>
                                <w:szCs w:val="26"/>
                              </w:rPr>
                              <w:t xml:space="preserve"> application.</w:t>
                            </w:r>
                          </w:p>
                          <w:p w14:paraId="43D3416E" w14:textId="77777777" w:rsidR="0075162C" w:rsidRDefault="0075162C" w:rsidP="00D95C16">
                            <w:pPr>
                              <w:spacing w:after="0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1A81E4F1" w14:textId="77777777" w:rsidR="0075162C" w:rsidRPr="0075162C" w:rsidRDefault="0075162C" w:rsidP="00D95C16">
                            <w:pPr>
                              <w:spacing w:after="0"/>
                              <w:rPr>
                                <w:sz w:val="26"/>
                                <w:szCs w:val="26"/>
                              </w:rPr>
                            </w:pPr>
                            <w:r w:rsidRPr="0075162C">
                              <w:rPr>
                                <w:sz w:val="26"/>
                                <w:szCs w:val="26"/>
                              </w:rPr>
                              <w:t xml:space="preserve">But if </w:t>
                            </w:r>
                            <w:r w:rsidR="00937C3E">
                              <w:rPr>
                                <w:sz w:val="26"/>
                                <w:szCs w:val="26"/>
                              </w:rPr>
                              <w:t>students don’t</w:t>
                            </w:r>
                            <w:r w:rsidRPr="0075162C">
                              <w:rPr>
                                <w:sz w:val="26"/>
                                <w:szCs w:val="26"/>
                              </w:rPr>
                              <w:t xml:space="preserve"> take an admission</w:t>
                            </w:r>
                            <w:r w:rsidR="00956B24">
                              <w:rPr>
                                <w:sz w:val="26"/>
                                <w:szCs w:val="26"/>
                              </w:rPr>
                              <w:t>s</w:t>
                            </w:r>
                            <w:r w:rsidRPr="0075162C">
                              <w:rPr>
                                <w:sz w:val="26"/>
                                <w:szCs w:val="26"/>
                              </w:rPr>
                              <w:t xml:space="preserve"> test, </w:t>
                            </w:r>
                            <w:r w:rsidR="00937C3E">
                              <w:rPr>
                                <w:sz w:val="26"/>
                                <w:szCs w:val="26"/>
                              </w:rPr>
                              <w:t>they will their</w:t>
                            </w:r>
                            <w:r w:rsidRPr="0075162C">
                              <w:rPr>
                                <w:sz w:val="26"/>
                                <w:szCs w:val="26"/>
                              </w:rPr>
                              <w:t xml:space="preserve"> college choices, as most colleges require test scores. Think of taking the test as opening doors, not closing them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7F2322" id="Text Box 9" o:spid="_x0000_s1037" type="#_x0000_t202" style="position:absolute;margin-left:1.2pt;margin-top:1.1pt;width:172pt;height:616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" filled="f" stroked="f" strokeweight=".5pt">
                <v:textbox>
                  <w:txbxContent>
                    <w:p w14:paraId="6929972D" w14:textId="77777777" w:rsidR="00D95C16" w:rsidRPr="0075162C" w:rsidRDefault="00F95852" w:rsidP="00D95C16">
                      <w:pPr>
                        <w:pStyle w:val="Heading2"/>
                        <w:rPr>
                          <w:rFonts w:ascii="Myriad Pro" w:hAnsi="Myriad Pro" w:cs="Arial"/>
                          <w:color w:val="000000" w:themeColor="text1"/>
                          <w:sz w:val="26"/>
                          <w:szCs w:val="26"/>
                        </w:rPr>
                      </w:pPr>
                      <w:r w:rsidRPr="0075162C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MYTH:</w:t>
                      </w:r>
                      <w:r w:rsidRPr="0075162C">
                        <w:rPr>
                          <w:rFonts w:ascii="Myriad Pro" w:hAnsi="Myriad Pro" w:cs="Arial"/>
                          <w:color w:val="EA6312" w:themeColor="accent2"/>
                          <w:sz w:val="26"/>
                          <w:szCs w:val="26"/>
                        </w:rPr>
                        <w:t xml:space="preserve"> </w:t>
                      </w:r>
                      <w:r w:rsidR="00BB2B79" w:rsidRPr="0075162C">
                        <w:rPr>
                          <w:rFonts w:ascii="Myriad Pro" w:hAnsi="Myriad Pro" w:cs="Arial"/>
                          <w:color w:val="auto"/>
                          <w:sz w:val="26"/>
                          <w:szCs w:val="26"/>
                        </w:rPr>
                        <w:t xml:space="preserve"> </w:t>
                      </w:r>
                      <w:r w:rsidR="0075162C" w:rsidRPr="0075162C">
                        <w:rPr>
                          <w:rFonts w:asciiTheme="minorHAnsi" w:hAnsiTheme="minorHAnsi" w:cs="Arial"/>
                          <w:color w:val="000000" w:themeColor="text1"/>
                          <w:sz w:val="26"/>
                          <w:szCs w:val="26"/>
                        </w:rPr>
                        <w:t>A low score on an admission</w:t>
                      </w:r>
                      <w:r w:rsidR="00956B24">
                        <w:rPr>
                          <w:rFonts w:asciiTheme="minorHAnsi" w:hAnsiTheme="minorHAnsi" w:cs="Arial"/>
                          <w:color w:val="000000" w:themeColor="text1"/>
                          <w:sz w:val="26"/>
                          <w:szCs w:val="26"/>
                        </w:rPr>
                        <w:t>s</w:t>
                      </w:r>
                      <w:r w:rsidR="00937C3E">
                        <w:rPr>
                          <w:rFonts w:asciiTheme="minorHAnsi" w:hAnsiTheme="minorHAnsi" w:cs="Arial"/>
                          <w:color w:val="000000" w:themeColor="text1"/>
                          <w:sz w:val="26"/>
                          <w:szCs w:val="26"/>
                        </w:rPr>
                        <w:t xml:space="preserve"> test will keep my teen</w:t>
                      </w:r>
                      <w:r w:rsidR="0075162C" w:rsidRPr="0075162C">
                        <w:rPr>
                          <w:rFonts w:asciiTheme="minorHAnsi" w:hAnsiTheme="minorHAnsi" w:cs="Arial"/>
                          <w:color w:val="000000" w:themeColor="text1"/>
                          <w:sz w:val="26"/>
                          <w:szCs w:val="26"/>
                        </w:rPr>
                        <w:t xml:space="preserve"> out of college.</w:t>
                      </w:r>
                    </w:p>
                    <w:p w14:paraId="7B999773" w14:textId="77777777" w:rsidR="00937C3E" w:rsidRDefault="00937C3E" w:rsidP="00937C3E"/>
                    <w:p w14:paraId="4E540B84" w14:textId="77777777" w:rsidR="0075162C" w:rsidRPr="0075162C" w:rsidRDefault="00F95852" w:rsidP="00937C3E">
                      <w:pPr>
                        <w:rPr>
                          <w:sz w:val="26"/>
                          <w:szCs w:val="26"/>
                        </w:rPr>
                      </w:pPr>
                      <w:r w:rsidRPr="0075162C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REALITY</w:t>
                      </w:r>
                      <w:r w:rsidRPr="0075162C">
                        <w:rPr>
                          <w:rFonts w:ascii="Myriad Pro" w:hAnsi="Myriad Pro" w:cs="Arial"/>
                          <w:color w:val="EA6312" w:themeColor="accent2"/>
                          <w:sz w:val="26"/>
                          <w:szCs w:val="26"/>
                        </w:rPr>
                        <w:t>:</w:t>
                      </w:r>
                      <w:r w:rsidR="00BB2B79" w:rsidRPr="0075162C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r w:rsidR="00D95C16" w:rsidRPr="0075162C">
                        <w:rPr>
                          <w:sz w:val="26"/>
                          <w:szCs w:val="26"/>
                        </w:rPr>
                        <w:t>Admission</w:t>
                      </w:r>
                      <w:r w:rsidR="00956B24">
                        <w:rPr>
                          <w:sz w:val="26"/>
                          <w:szCs w:val="26"/>
                        </w:rPr>
                        <w:t>s</w:t>
                      </w:r>
                      <w:r w:rsidR="00D95C16" w:rsidRPr="0075162C">
                        <w:rPr>
                          <w:sz w:val="26"/>
                          <w:szCs w:val="26"/>
                        </w:rPr>
                        <w:t xml:space="preserve"> test scores are just one factor colleges consider, along with grades and classes. While most four-year colleges require tests, the emphasis on the test scores varies by college.</w:t>
                      </w:r>
                    </w:p>
                    <w:p w14:paraId="094AA0CC" w14:textId="77777777" w:rsidR="0075162C" w:rsidRPr="0075162C" w:rsidRDefault="0075162C" w:rsidP="00D95C16">
                      <w:pPr>
                        <w:spacing w:after="0"/>
                        <w:rPr>
                          <w:sz w:val="26"/>
                          <w:szCs w:val="26"/>
                        </w:rPr>
                      </w:pPr>
                    </w:p>
                    <w:p w14:paraId="0F075D6C" w14:textId="77777777" w:rsidR="00203C47" w:rsidRDefault="00D95C16" w:rsidP="00D95C16">
                      <w:pPr>
                        <w:spacing w:after="0"/>
                        <w:rPr>
                          <w:sz w:val="26"/>
                          <w:szCs w:val="26"/>
                        </w:rPr>
                      </w:pPr>
                      <w:r w:rsidRPr="0075162C">
                        <w:rPr>
                          <w:sz w:val="26"/>
                          <w:szCs w:val="26"/>
                        </w:rPr>
                        <w:t>In addition, most two-year colleges—including community colleges</w:t>
                      </w:r>
                      <w:r w:rsidR="00152303">
                        <w:rPr>
                          <w:sz w:val="26"/>
                          <w:szCs w:val="26"/>
                        </w:rPr>
                        <w:t xml:space="preserve">, </w:t>
                      </w:r>
                      <w:r w:rsidRPr="0075162C">
                        <w:rPr>
                          <w:sz w:val="26"/>
                          <w:szCs w:val="26"/>
                        </w:rPr>
                        <w:t>open-enrollment colleges</w:t>
                      </w:r>
                      <w:r w:rsidR="00152303">
                        <w:rPr>
                          <w:sz w:val="26"/>
                          <w:szCs w:val="26"/>
                        </w:rPr>
                        <w:t>,</w:t>
                      </w:r>
                      <w:r w:rsidRPr="0075162C">
                        <w:rPr>
                          <w:sz w:val="26"/>
                          <w:szCs w:val="26"/>
                        </w:rPr>
                        <w:t xml:space="preserve"> and specialty schools don't require tests.</w:t>
                      </w:r>
                    </w:p>
                    <w:p w14:paraId="2897AB43" w14:textId="77777777" w:rsidR="0075162C" w:rsidRPr="0075162C" w:rsidRDefault="0075162C" w:rsidP="00D95C16">
                      <w:pPr>
                        <w:spacing w:after="0"/>
                        <w:rPr>
                          <w:sz w:val="26"/>
                          <w:szCs w:val="26"/>
                        </w:rPr>
                      </w:pPr>
                    </w:p>
                    <w:p w14:paraId="5D91F790" w14:textId="77777777" w:rsidR="0075162C" w:rsidRDefault="0075162C" w:rsidP="00D95C16">
                      <w:pPr>
                        <w:spacing w:after="0"/>
                        <w:rPr>
                          <w:sz w:val="26"/>
                          <w:szCs w:val="26"/>
                        </w:rPr>
                      </w:pPr>
                      <w:r w:rsidRPr="0075162C">
                        <w:rPr>
                          <w:sz w:val="26"/>
                          <w:szCs w:val="26"/>
                        </w:rPr>
                        <w:t xml:space="preserve">The range of test scores at many colleges is very broad. Remember, test scores are just one part of </w:t>
                      </w:r>
                      <w:r w:rsidR="00937C3E">
                        <w:rPr>
                          <w:sz w:val="26"/>
                          <w:szCs w:val="26"/>
                        </w:rPr>
                        <w:t>an</w:t>
                      </w:r>
                      <w:r w:rsidRPr="0075162C">
                        <w:rPr>
                          <w:sz w:val="26"/>
                          <w:szCs w:val="26"/>
                        </w:rPr>
                        <w:t xml:space="preserve"> application.</w:t>
                      </w:r>
                    </w:p>
                    <w:p w14:paraId="43D3416E" w14:textId="77777777" w:rsidR="0075162C" w:rsidRDefault="0075162C" w:rsidP="00D95C16">
                      <w:pPr>
                        <w:spacing w:after="0"/>
                        <w:rPr>
                          <w:sz w:val="26"/>
                          <w:szCs w:val="26"/>
                        </w:rPr>
                      </w:pPr>
                    </w:p>
                    <w:p w14:paraId="1A81E4F1" w14:textId="77777777" w:rsidR="0075162C" w:rsidRPr="0075162C" w:rsidRDefault="0075162C" w:rsidP="00D95C16">
                      <w:pPr>
                        <w:spacing w:after="0"/>
                        <w:rPr>
                          <w:sz w:val="26"/>
                          <w:szCs w:val="26"/>
                        </w:rPr>
                      </w:pPr>
                      <w:r w:rsidRPr="0075162C">
                        <w:rPr>
                          <w:sz w:val="26"/>
                          <w:szCs w:val="26"/>
                        </w:rPr>
                        <w:t xml:space="preserve">But if </w:t>
                      </w:r>
                      <w:r w:rsidR="00937C3E">
                        <w:rPr>
                          <w:sz w:val="26"/>
                          <w:szCs w:val="26"/>
                        </w:rPr>
                        <w:t>students don’t</w:t>
                      </w:r>
                      <w:r w:rsidRPr="0075162C">
                        <w:rPr>
                          <w:sz w:val="26"/>
                          <w:szCs w:val="26"/>
                        </w:rPr>
                        <w:t xml:space="preserve"> take an admission</w:t>
                      </w:r>
                      <w:r w:rsidR="00956B24">
                        <w:rPr>
                          <w:sz w:val="26"/>
                          <w:szCs w:val="26"/>
                        </w:rPr>
                        <w:t>s</w:t>
                      </w:r>
                      <w:r w:rsidRPr="0075162C">
                        <w:rPr>
                          <w:sz w:val="26"/>
                          <w:szCs w:val="26"/>
                        </w:rPr>
                        <w:t xml:space="preserve"> test, </w:t>
                      </w:r>
                      <w:r w:rsidR="00937C3E">
                        <w:rPr>
                          <w:sz w:val="26"/>
                          <w:szCs w:val="26"/>
                        </w:rPr>
                        <w:t>they will their</w:t>
                      </w:r>
                      <w:r w:rsidRPr="0075162C">
                        <w:rPr>
                          <w:sz w:val="26"/>
                          <w:szCs w:val="26"/>
                        </w:rPr>
                        <w:t xml:space="preserve"> college choices, as most colleges require test scores. Think of taking the test as opening doors, not closing them.</w:t>
                      </w: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8FB052" w14:textId="77777777" w:rsidR="009A49D8" w:rsidRDefault="009A49D8" w:rsidP="009909CD">
      <w:pPr>
        <w:spacing w:after="0" w:line="240" w:lineRule="auto"/>
      </w:pPr>
      <w:r>
        <w:separator/>
      </w:r>
    </w:p>
  </w:endnote>
  <w:endnote w:type="continuationSeparator" w:id="0">
    <w:p w14:paraId="0C71B2C7" w14:textId="77777777" w:rsidR="009A49D8" w:rsidRDefault="009A49D8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85A231" w14:textId="77777777" w:rsidR="00804029" w:rsidRDefault="008040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7F196D" w14:textId="77777777" w:rsidR="00DA34EC" w:rsidRDefault="00DA34EC" w:rsidP="00DA34EC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6C9CFD5C" wp14:editId="0EE3FCFF">
          <wp:extent cx="3385185" cy="587663"/>
          <wp:effectExtent l="0" t="0" r="5715" b="317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02521" cy="59067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7CFF4555" w14:textId="4098C5A0" w:rsidR="00DA34EC" w:rsidRPr="003911D5" w:rsidRDefault="00DA34EC" w:rsidP="00DA34EC">
    <w:pPr>
      <w:pStyle w:val="Footer"/>
      <w:jc w:val="center"/>
      <w:rPr>
        <w:sz w:val="20"/>
        <w:szCs w:val="20"/>
      </w:rPr>
    </w:pPr>
    <w:r w:rsidRPr="003911D5">
      <w:rPr>
        <w:sz w:val="20"/>
        <w:szCs w:val="20"/>
      </w:rPr>
      <w:t xml:space="preserve">Visit </w:t>
    </w:r>
    <w:hyperlink r:id="rId2" w:history="1">
      <w:r w:rsidR="00804029" w:rsidRPr="003911D5">
        <w:rPr>
          <w:rStyle w:val="Hyperlink"/>
          <w:sz w:val="20"/>
          <w:szCs w:val="20"/>
        </w:rPr>
        <w:t>https://gearup.wa.gov/students-families</w:t>
      </w:r>
    </w:hyperlink>
    <w:r w:rsidR="00804029" w:rsidRPr="003911D5">
      <w:rPr>
        <w:sz w:val="20"/>
        <w:szCs w:val="20"/>
      </w:rPr>
      <w:t xml:space="preserve"> </w:t>
    </w:r>
    <w:r w:rsidR="003911D5" w:rsidRPr="003911D5">
      <w:rPr>
        <w:sz w:val="20"/>
        <w:szCs w:val="20"/>
      </w:rPr>
      <w:t>t</w:t>
    </w:r>
    <w:r w:rsidRPr="003911D5">
      <w:rPr>
        <w:sz w:val="20"/>
        <w:szCs w:val="20"/>
      </w:rPr>
      <w:t>o learn more and access resources to help your child make a plan.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7A835" w14:textId="77777777" w:rsidR="00804029" w:rsidRDefault="008040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C9C77D" w14:textId="77777777" w:rsidR="009A49D8" w:rsidRDefault="009A49D8" w:rsidP="009909CD">
      <w:pPr>
        <w:spacing w:after="0" w:line="240" w:lineRule="auto"/>
      </w:pPr>
      <w:r>
        <w:separator/>
      </w:r>
    </w:p>
  </w:footnote>
  <w:footnote w:type="continuationSeparator" w:id="0">
    <w:p w14:paraId="0719BC83" w14:textId="77777777" w:rsidR="009A49D8" w:rsidRDefault="009A49D8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9B4C0E" w14:textId="77777777" w:rsidR="00804029" w:rsidRDefault="008040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055DBE" w14:textId="77777777" w:rsidR="00804029" w:rsidRDefault="0080402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9FD259" w14:textId="77777777" w:rsidR="00804029" w:rsidRDefault="008040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75255"/>
    <w:multiLevelType w:val="multilevel"/>
    <w:tmpl w:val="07D2485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0B6A20"/>
    <w:multiLevelType w:val="hybridMultilevel"/>
    <w:tmpl w:val="2DC0745C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6965DF"/>
    <w:multiLevelType w:val="hybridMultilevel"/>
    <w:tmpl w:val="E77ADA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0C41AF"/>
    <w:multiLevelType w:val="hybridMultilevel"/>
    <w:tmpl w:val="329E578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7E4982"/>
    <w:multiLevelType w:val="hybridMultilevel"/>
    <w:tmpl w:val="9C18CC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F10A47"/>
    <w:multiLevelType w:val="hybridMultilevel"/>
    <w:tmpl w:val="E5AA417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0C4676"/>
    <w:multiLevelType w:val="hybridMultilevel"/>
    <w:tmpl w:val="113EDAC8"/>
    <w:lvl w:ilvl="0" w:tplc="52E8242A">
      <w:numFmt w:val="bullet"/>
      <w:lvlText w:val="•"/>
      <w:lvlJc w:val="left"/>
      <w:pPr>
        <w:ind w:left="720" w:hanging="360"/>
      </w:pPr>
      <w:rPr>
        <w:rFonts w:ascii="Trebuchet MS" w:eastAsiaTheme="minorEastAsia" w:hAnsi="Trebuchet MS" w:cstheme="minorBidi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872CC0"/>
    <w:multiLevelType w:val="hybridMultilevel"/>
    <w:tmpl w:val="E3D271BA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BC03DC"/>
    <w:multiLevelType w:val="hybridMultilevel"/>
    <w:tmpl w:val="8774E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D072ED"/>
    <w:multiLevelType w:val="hybridMultilevel"/>
    <w:tmpl w:val="99921F38"/>
    <w:lvl w:ilvl="0" w:tplc="52E8242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CC5E91"/>
    <w:multiLevelType w:val="hybridMultilevel"/>
    <w:tmpl w:val="E73C9738"/>
    <w:lvl w:ilvl="0" w:tplc="52E8242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7527B0"/>
    <w:multiLevelType w:val="hybridMultilevel"/>
    <w:tmpl w:val="044654C6"/>
    <w:lvl w:ilvl="0" w:tplc="52E8242A">
      <w:numFmt w:val="bullet"/>
      <w:lvlText w:val="•"/>
      <w:lvlJc w:val="left"/>
      <w:pPr>
        <w:ind w:left="840" w:hanging="360"/>
      </w:pPr>
      <w:rPr>
        <w:rFonts w:ascii="Trebuchet MS" w:eastAsiaTheme="minorEastAsia" w:hAnsi="Trebuchet MS" w:cstheme="minorBidi" w:hint="default"/>
        <w:w w:val="76"/>
        <w:sz w:val="26"/>
        <w:szCs w:val="26"/>
      </w:rPr>
    </w:lvl>
    <w:lvl w:ilvl="1" w:tplc="3FE23B34">
      <w:start w:val="1"/>
      <w:numFmt w:val="bullet"/>
      <w:lvlText w:val=""/>
      <w:lvlJc w:val="left"/>
      <w:pPr>
        <w:ind w:left="1560" w:hanging="360"/>
      </w:pPr>
      <w:rPr>
        <w:rFonts w:ascii="Symbol" w:eastAsia="Symbol" w:hAnsi="Symbol" w:hint="default"/>
        <w:w w:val="76"/>
        <w:sz w:val="20"/>
        <w:szCs w:val="20"/>
      </w:rPr>
    </w:lvl>
    <w:lvl w:ilvl="2" w:tplc="A5C626A2">
      <w:start w:val="1"/>
      <w:numFmt w:val="bullet"/>
      <w:lvlText w:val="•"/>
      <w:lvlJc w:val="left"/>
      <w:pPr>
        <w:ind w:left="2448" w:hanging="360"/>
      </w:pPr>
      <w:rPr>
        <w:rFonts w:hint="default"/>
      </w:rPr>
    </w:lvl>
    <w:lvl w:ilvl="3" w:tplc="6638D848">
      <w:start w:val="1"/>
      <w:numFmt w:val="bullet"/>
      <w:lvlText w:val="•"/>
      <w:lvlJc w:val="left"/>
      <w:pPr>
        <w:ind w:left="3337" w:hanging="360"/>
      </w:pPr>
      <w:rPr>
        <w:rFonts w:hint="default"/>
      </w:rPr>
    </w:lvl>
    <w:lvl w:ilvl="4" w:tplc="C038A538">
      <w:start w:val="1"/>
      <w:numFmt w:val="bullet"/>
      <w:lvlText w:val="•"/>
      <w:lvlJc w:val="left"/>
      <w:pPr>
        <w:ind w:left="4226" w:hanging="360"/>
      </w:pPr>
      <w:rPr>
        <w:rFonts w:hint="default"/>
      </w:rPr>
    </w:lvl>
    <w:lvl w:ilvl="5" w:tplc="BE4CE9F2">
      <w:start w:val="1"/>
      <w:numFmt w:val="bullet"/>
      <w:lvlText w:val="•"/>
      <w:lvlJc w:val="left"/>
      <w:pPr>
        <w:ind w:left="5115" w:hanging="360"/>
      </w:pPr>
      <w:rPr>
        <w:rFonts w:hint="default"/>
      </w:rPr>
    </w:lvl>
    <w:lvl w:ilvl="6" w:tplc="70AAB5AA">
      <w:start w:val="1"/>
      <w:numFmt w:val="bullet"/>
      <w:lvlText w:val="•"/>
      <w:lvlJc w:val="left"/>
      <w:pPr>
        <w:ind w:left="6004" w:hanging="360"/>
      </w:pPr>
      <w:rPr>
        <w:rFonts w:hint="default"/>
      </w:rPr>
    </w:lvl>
    <w:lvl w:ilvl="7" w:tplc="F1C6EA40">
      <w:start w:val="1"/>
      <w:numFmt w:val="bullet"/>
      <w:lvlText w:val="•"/>
      <w:lvlJc w:val="left"/>
      <w:pPr>
        <w:ind w:left="6893" w:hanging="360"/>
      </w:pPr>
      <w:rPr>
        <w:rFonts w:hint="default"/>
      </w:rPr>
    </w:lvl>
    <w:lvl w:ilvl="8" w:tplc="3466BE96">
      <w:start w:val="1"/>
      <w:numFmt w:val="bullet"/>
      <w:lvlText w:val="•"/>
      <w:lvlJc w:val="left"/>
      <w:pPr>
        <w:ind w:left="7782" w:hanging="360"/>
      </w:pPr>
      <w:rPr>
        <w:rFonts w:hint="default"/>
      </w:rPr>
    </w:lvl>
  </w:abstractNum>
  <w:abstractNum w:abstractNumId="28" w15:restartNumberingAfterBreak="0">
    <w:nsid w:val="540F7ED4"/>
    <w:multiLevelType w:val="hybridMultilevel"/>
    <w:tmpl w:val="D28E18EE"/>
    <w:lvl w:ilvl="0" w:tplc="93D244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5667C8"/>
    <w:multiLevelType w:val="multilevel"/>
    <w:tmpl w:val="49D294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5A4B9C"/>
    <w:multiLevelType w:val="hybridMultilevel"/>
    <w:tmpl w:val="C858874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360FFD"/>
    <w:multiLevelType w:val="hybridMultilevel"/>
    <w:tmpl w:val="99D4E83A"/>
    <w:lvl w:ilvl="0" w:tplc="52E8242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4605DE"/>
    <w:multiLevelType w:val="hybridMultilevel"/>
    <w:tmpl w:val="6D1EA116"/>
    <w:lvl w:ilvl="0" w:tplc="85C09246">
      <w:start w:val="1"/>
      <w:numFmt w:val="bullet"/>
      <w:lvlText w:val="►"/>
      <w:lvlJc w:val="left"/>
      <w:pPr>
        <w:ind w:left="720" w:hanging="360"/>
      </w:pPr>
      <w:rPr>
        <w:rFonts w:ascii="Arial Narrow" w:hAnsi="Arial Narrow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612B0E"/>
    <w:multiLevelType w:val="hybridMultilevel"/>
    <w:tmpl w:val="FB34A9F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056BF7"/>
    <w:multiLevelType w:val="hybridMultilevel"/>
    <w:tmpl w:val="53B4895C"/>
    <w:lvl w:ilvl="0" w:tplc="52E8242A">
      <w:numFmt w:val="bullet"/>
      <w:lvlText w:val="•"/>
      <w:lvlJc w:val="left"/>
      <w:pPr>
        <w:ind w:left="720" w:hanging="36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3"/>
  </w:num>
  <w:num w:numId="2">
    <w:abstractNumId w:val="44"/>
  </w:num>
  <w:num w:numId="3">
    <w:abstractNumId w:val="30"/>
  </w:num>
  <w:num w:numId="4">
    <w:abstractNumId w:val="7"/>
  </w:num>
  <w:num w:numId="5">
    <w:abstractNumId w:val="17"/>
  </w:num>
  <w:num w:numId="6">
    <w:abstractNumId w:val="16"/>
  </w:num>
  <w:num w:numId="7">
    <w:abstractNumId w:val="15"/>
  </w:num>
  <w:num w:numId="8">
    <w:abstractNumId w:val="20"/>
  </w:num>
  <w:num w:numId="9">
    <w:abstractNumId w:val="12"/>
  </w:num>
  <w:num w:numId="10">
    <w:abstractNumId w:val="3"/>
  </w:num>
  <w:num w:numId="11">
    <w:abstractNumId w:val="29"/>
  </w:num>
  <w:num w:numId="12">
    <w:abstractNumId w:val="33"/>
  </w:num>
  <w:num w:numId="13">
    <w:abstractNumId w:val="10"/>
  </w:num>
  <w:num w:numId="14">
    <w:abstractNumId w:val="24"/>
  </w:num>
  <w:num w:numId="15">
    <w:abstractNumId w:val="25"/>
  </w:num>
  <w:num w:numId="16">
    <w:abstractNumId w:val="13"/>
  </w:num>
  <w:num w:numId="17">
    <w:abstractNumId w:val="35"/>
  </w:num>
  <w:num w:numId="18">
    <w:abstractNumId w:val="4"/>
  </w:num>
  <w:num w:numId="19">
    <w:abstractNumId w:val="31"/>
  </w:num>
  <w:num w:numId="20">
    <w:abstractNumId w:val="40"/>
  </w:num>
  <w:num w:numId="21">
    <w:abstractNumId w:val="0"/>
  </w:num>
  <w:num w:numId="22">
    <w:abstractNumId w:val="2"/>
  </w:num>
  <w:num w:numId="23">
    <w:abstractNumId w:val="18"/>
  </w:num>
  <w:num w:numId="24">
    <w:abstractNumId w:val="41"/>
  </w:num>
  <w:num w:numId="25">
    <w:abstractNumId w:val="22"/>
  </w:num>
  <w:num w:numId="26">
    <w:abstractNumId w:val="32"/>
  </w:num>
  <w:num w:numId="27">
    <w:abstractNumId w:val="21"/>
  </w:num>
  <w:num w:numId="28">
    <w:abstractNumId w:val="26"/>
  </w:num>
  <w:num w:numId="29">
    <w:abstractNumId w:val="38"/>
  </w:num>
  <w:num w:numId="30">
    <w:abstractNumId w:val="23"/>
  </w:num>
  <w:num w:numId="31">
    <w:abstractNumId w:val="8"/>
  </w:num>
  <w:num w:numId="32">
    <w:abstractNumId w:val="36"/>
  </w:num>
  <w:num w:numId="33">
    <w:abstractNumId w:val="39"/>
  </w:num>
  <w:num w:numId="34">
    <w:abstractNumId w:val="28"/>
  </w:num>
  <w:num w:numId="35">
    <w:abstractNumId w:val="14"/>
  </w:num>
  <w:num w:numId="36">
    <w:abstractNumId w:val="1"/>
  </w:num>
  <w:num w:numId="37">
    <w:abstractNumId w:val="9"/>
  </w:num>
  <w:num w:numId="38">
    <w:abstractNumId w:val="27"/>
  </w:num>
  <w:num w:numId="39">
    <w:abstractNumId w:val="42"/>
  </w:num>
  <w:num w:numId="40">
    <w:abstractNumId w:val="34"/>
  </w:num>
  <w:num w:numId="41">
    <w:abstractNumId w:val="11"/>
  </w:num>
  <w:num w:numId="42">
    <w:abstractNumId w:val="37"/>
  </w:num>
  <w:num w:numId="43">
    <w:abstractNumId w:val="6"/>
  </w:num>
  <w:num w:numId="44">
    <w:abstractNumId w:val="5"/>
  </w:num>
  <w:num w:numId="4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NbcwNjI1MzIyN7VU0lEKTi0uzszPAykwrAUA1ITwQiwAAAA="/>
  </w:docVars>
  <w:rsids>
    <w:rsidRoot w:val="001B2141"/>
    <w:rsid w:val="0005230E"/>
    <w:rsid w:val="00076C3A"/>
    <w:rsid w:val="00096F99"/>
    <w:rsid w:val="000C147C"/>
    <w:rsid w:val="000C40B8"/>
    <w:rsid w:val="00152303"/>
    <w:rsid w:val="001733BE"/>
    <w:rsid w:val="001956B9"/>
    <w:rsid w:val="001A6610"/>
    <w:rsid w:val="001B2141"/>
    <w:rsid w:val="001D16DC"/>
    <w:rsid w:val="001D41E3"/>
    <w:rsid w:val="001D5F2E"/>
    <w:rsid w:val="00203C47"/>
    <w:rsid w:val="00275C50"/>
    <w:rsid w:val="002A09B4"/>
    <w:rsid w:val="002E6301"/>
    <w:rsid w:val="00300075"/>
    <w:rsid w:val="003262D5"/>
    <w:rsid w:val="003911D5"/>
    <w:rsid w:val="003B2109"/>
    <w:rsid w:val="003E7F76"/>
    <w:rsid w:val="00406591"/>
    <w:rsid w:val="00414D69"/>
    <w:rsid w:val="00436814"/>
    <w:rsid w:val="00442BCE"/>
    <w:rsid w:val="0047425E"/>
    <w:rsid w:val="004D131D"/>
    <w:rsid w:val="005326F5"/>
    <w:rsid w:val="00532A29"/>
    <w:rsid w:val="00567A2C"/>
    <w:rsid w:val="006207D8"/>
    <w:rsid w:val="00622246"/>
    <w:rsid w:val="00627CA3"/>
    <w:rsid w:val="006367DA"/>
    <w:rsid w:val="00645074"/>
    <w:rsid w:val="0065166B"/>
    <w:rsid w:val="00661D0B"/>
    <w:rsid w:val="00671A4B"/>
    <w:rsid w:val="00675C1D"/>
    <w:rsid w:val="00685C13"/>
    <w:rsid w:val="00690563"/>
    <w:rsid w:val="00696E04"/>
    <w:rsid w:val="006F45EA"/>
    <w:rsid w:val="0070210A"/>
    <w:rsid w:val="00745E8D"/>
    <w:rsid w:val="0075162C"/>
    <w:rsid w:val="00770403"/>
    <w:rsid w:val="00781C88"/>
    <w:rsid w:val="00784F1D"/>
    <w:rsid w:val="007E1871"/>
    <w:rsid w:val="00804029"/>
    <w:rsid w:val="008110A7"/>
    <w:rsid w:val="00854BA0"/>
    <w:rsid w:val="00862933"/>
    <w:rsid w:val="00874387"/>
    <w:rsid w:val="008916E0"/>
    <w:rsid w:val="008A4FE5"/>
    <w:rsid w:val="008D4C50"/>
    <w:rsid w:val="008F484C"/>
    <w:rsid w:val="00937C3E"/>
    <w:rsid w:val="00956B24"/>
    <w:rsid w:val="00980FFC"/>
    <w:rsid w:val="009909CD"/>
    <w:rsid w:val="009A49D8"/>
    <w:rsid w:val="009B09EE"/>
    <w:rsid w:val="009F19C9"/>
    <w:rsid w:val="00A25076"/>
    <w:rsid w:val="00A51106"/>
    <w:rsid w:val="00A924DC"/>
    <w:rsid w:val="00AC5E47"/>
    <w:rsid w:val="00AC67ED"/>
    <w:rsid w:val="00B044CD"/>
    <w:rsid w:val="00B53C93"/>
    <w:rsid w:val="00B646B2"/>
    <w:rsid w:val="00B91A1C"/>
    <w:rsid w:val="00BB2B79"/>
    <w:rsid w:val="00BF154F"/>
    <w:rsid w:val="00C11E7C"/>
    <w:rsid w:val="00C91747"/>
    <w:rsid w:val="00CA36F6"/>
    <w:rsid w:val="00CD2DEC"/>
    <w:rsid w:val="00CE5BCB"/>
    <w:rsid w:val="00CF1D50"/>
    <w:rsid w:val="00D14F9D"/>
    <w:rsid w:val="00D257AF"/>
    <w:rsid w:val="00D321C2"/>
    <w:rsid w:val="00D34F79"/>
    <w:rsid w:val="00D64E47"/>
    <w:rsid w:val="00D95C16"/>
    <w:rsid w:val="00DA34EC"/>
    <w:rsid w:val="00DB03C0"/>
    <w:rsid w:val="00E9730E"/>
    <w:rsid w:val="00F010F1"/>
    <w:rsid w:val="00F35BE3"/>
    <w:rsid w:val="00F40A18"/>
    <w:rsid w:val="00F56DB3"/>
    <w:rsid w:val="00F575CA"/>
    <w:rsid w:val="00F95852"/>
    <w:rsid w:val="00FD3615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005FCC"/>
  <w15:chartTrackingRefBased/>
  <w15:docId w15:val="{F9F058EB-AADE-4E9C-A966-EAD3FC2E2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BB2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A09B4"/>
    <w:pPr>
      <w:widowControl w:val="0"/>
      <w:spacing w:after="0" w:line="240" w:lineRule="auto"/>
      <w:ind w:left="84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A09B4"/>
    <w:rPr>
      <w:rFonts w:ascii="Times New Roman" w:eastAsia="Times New Roman" w:hAnsi="Times New Roman"/>
      <w:sz w:val="24"/>
      <w:szCs w:val="24"/>
      <w:lang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040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KhanAcademy.org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webSettings" Target="webSettings.xml"/><Relationship Id="rId12" Type="http://schemas.openxmlformats.org/officeDocument/2006/relationships/hyperlink" Target="http://www.KhanAcademy.org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bigfuture.collegeboard.org/explore-careers/careers/exploring-careers-step-by-step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bigfuture.collegeboard.org/explore-careers/careers/exploring-careers-step-by-step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.png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4B88BC-7005-4F06-9BBA-D90191B4EB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0</TotalTime>
  <Pages>2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Kelly</dc:creator>
  <cp:keywords/>
  <dc:description/>
  <cp:lastModifiedBy>Maureen Foley</cp:lastModifiedBy>
  <cp:revision>2</cp:revision>
  <cp:lastPrinted>2015-05-28T22:43:00Z</cp:lastPrinted>
  <dcterms:created xsi:type="dcterms:W3CDTF">2022-09-22T19:03:00Z</dcterms:created>
  <dcterms:modified xsi:type="dcterms:W3CDTF">2022-09-22T19:0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